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119DD" w14:textId="6A9E8FC2" w:rsidR="00416872" w:rsidRPr="008F6C49" w:rsidRDefault="00416872" w:rsidP="008F6C49">
      <w:pPr>
        <w:jc w:val="center"/>
        <w:outlineLvl w:val="0"/>
        <w:rPr>
          <w:b/>
          <w:sz w:val="32"/>
          <w:szCs w:val="32"/>
        </w:rPr>
      </w:pPr>
      <w:r w:rsidRPr="008F6C49">
        <w:rPr>
          <w:b/>
          <w:sz w:val="32"/>
          <w:szCs w:val="32"/>
        </w:rPr>
        <w:t>Maurice Wilkins Centre (MWC)</w:t>
      </w:r>
    </w:p>
    <w:p w14:paraId="44B51355" w14:textId="31024BB9" w:rsidR="00502E0C" w:rsidRDefault="00416872" w:rsidP="00477EA4">
      <w:pPr>
        <w:jc w:val="center"/>
        <w:outlineLvl w:val="0"/>
        <w:rPr>
          <w:b/>
          <w:sz w:val="32"/>
          <w:szCs w:val="32"/>
        </w:rPr>
      </w:pPr>
      <w:r w:rsidRPr="008F6C49">
        <w:rPr>
          <w:b/>
          <w:sz w:val="32"/>
          <w:szCs w:val="32"/>
        </w:rPr>
        <w:t xml:space="preserve">Application Form for </w:t>
      </w:r>
      <w:r w:rsidR="00477EA4" w:rsidRPr="00477EA4">
        <w:rPr>
          <w:b/>
          <w:sz w:val="32"/>
          <w:szCs w:val="32"/>
        </w:rPr>
        <w:t>Access to specialised international and national training (under $10,000)</w:t>
      </w:r>
    </w:p>
    <w:p w14:paraId="270E839F" w14:textId="77777777" w:rsidR="00416872" w:rsidRDefault="00416872" w:rsidP="00F83B19">
      <w:pPr>
        <w:jc w:val="both"/>
      </w:pPr>
    </w:p>
    <w:p w14:paraId="3993A5A8" w14:textId="0301FAB2" w:rsidR="00C17290" w:rsidRPr="00915250" w:rsidRDefault="00C17290" w:rsidP="00C17290">
      <w:pPr>
        <w:pBdr>
          <w:top w:val="single" w:sz="4" w:space="1" w:color="auto"/>
        </w:pBdr>
        <w:jc w:val="both"/>
        <w:rPr>
          <w:iCs/>
        </w:rPr>
      </w:pPr>
      <w:r w:rsidRPr="00915250">
        <w:rPr>
          <w:b/>
          <w:bCs/>
          <w:iCs/>
        </w:rPr>
        <w:t xml:space="preserve">Personnel and </w:t>
      </w:r>
      <w:r w:rsidR="00E3515A">
        <w:rPr>
          <w:b/>
          <w:bCs/>
          <w:iCs/>
        </w:rPr>
        <w:t>association with proposed training</w:t>
      </w:r>
      <w:r w:rsidR="00F86DAB">
        <w:rPr>
          <w:b/>
          <w:bCs/>
          <w:iCs/>
        </w:rPr>
        <w:t xml:space="preserve"> opportunity</w:t>
      </w:r>
      <w:r w:rsidRPr="00915250">
        <w:rPr>
          <w:b/>
          <w:bCs/>
          <w:iCs/>
        </w:rPr>
        <w:t xml:space="preserve"> </w:t>
      </w:r>
    </w:p>
    <w:p w14:paraId="7046F851" w14:textId="77777777" w:rsidR="00C17290" w:rsidRDefault="00C17290" w:rsidP="00C17290">
      <w:pPr>
        <w:pBdr>
          <w:top w:val="single" w:sz="4" w:space="1" w:color="auto"/>
        </w:pBdr>
        <w:jc w:val="both"/>
        <w:rPr>
          <w:i/>
          <w:sz w:val="22"/>
          <w:szCs w:val="22"/>
        </w:rPr>
      </w:pPr>
      <w:r w:rsidRPr="00915250">
        <w:rPr>
          <w:i/>
          <w:sz w:val="22"/>
          <w:szCs w:val="22"/>
        </w:rPr>
        <w:t>Please fill in the table for all key personnel involved in the project</w:t>
      </w:r>
      <w:r>
        <w:rPr>
          <w:i/>
          <w:sz w:val="22"/>
          <w:szCs w:val="22"/>
        </w:rPr>
        <w:t>,</w:t>
      </w:r>
      <w:r w:rsidRPr="00915250">
        <w:rPr>
          <w:i/>
          <w:sz w:val="22"/>
          <w:szCs w:val="22"/>
        </w:rPr>
        <w:t xml:space="preserve"> including students. </w:t>
      </w:r>
    </w:p>
    <w:p w14:paraId="4294494F" w14:textId="0C73AEAC" w:rsidR="00C17290" w:rsidRPr="00915250" w:rsidRDefault="00C17290" w:rsidP="00C17290">
      <w:pPr>
        <w:pBdr>
          <w:top w:val="single" w:sz="4" w:space="1" w:color="auto"/>
        </w:pBdr>
        <w:jc w:val="both"/>
        <w:rPr>
          <w:i/>
          <w:sz w:val="22"/>
          <w:szCs w:val="22"/>
        </w:rPr>
      </w:pPr>
      <w:r>
        <w:rPr>
          <w:i/>
          <w:sz w:val="22"/>
          <w:szCs w:val="22"/>
        </w:rPr>
        <w:t>The</w:t>
      </w:r>
      <w:r w:rsidRPr="00FC1DB0">
        <w:rPr>
          <w:i/>
          <w:sz w:val="22"/>
          <w:szCs w:val="22"/>
        </w:rPr>
        <w:t xml:space="preserve"> roles</w:t>
      </w:r>
      <w:r>
        <w:rPr>
          <w:i/>
          <w:sz w:val="22"/>
          <w:szCs w:val="22"/>
        </w:rPr>
        <w:t xml:space="preserve"> of all named personnel should be clearly stated. </w:t>
      </w:r>
      <w:r w:rsidRPr="00915250">
        <w:rPr>
          <w:i/>
          <w:sz w:val="22"/>
          <w:szCs w:val="22"/>
        </w:rPr>
        <w:t>Clearly identify the lead investigator for project correspondence:</w:t>
      </w:r>
    </w:p>
    <w:p w14:paraId="4DCD2C3F" w14:textId="77777777" w:rsidR="00C17290" w:rsidRDefault="00C17290" w:rsidP="00C17290">
      <w:pPr>
        <w:jc w:val="both"/>
        <w:rPr>
          <w:iCs/>
        </w:rPr>
      </w:pPr>
    </w:p>
    <w:tbl>
      <w:tblPr>
        <w:tblStyle w:val="TableGrid"/>
        <w:tblW w:w="5000" w:type="pct"/>
        <w:tblLook w:val="04A0" w:firstRow="1" w:lastRow="0" w:firstColumn="1" w:lastColumn="0" w:noHBand="0" w:noVBand="1"/>
      </w:tblPr>
      <w:tblGrid>
        <w:gridCol w:w="1274"/>
        <w:gridCol w:w="1039"/>
        <w:gridCol w:w="1356"/>
        <w:gridCol w:w="3522"/>
        <w:gridCol w:w="1120"/>
        <w:gridCol w:w="705"/>
      </w:tblGrid>
      <w:tr w:rsidR="00C17290" w:rsidRPr="006A746F" w14:paraId="6706A252" w14:textId="77777777" w:rsidTr="00BD3979">
        <w:trPr>
          <w:trHeight w:val="952"/>
        </w:trPr>
        <w:tc>
          <w:tcPr>
            <w:tcW w:w="707" w:type="pct"/>
          </w:tcPr>
          <w:p w14:paraId="532750D7" w14:textId="77777777" w:rsidR="00C17290" w:rsidRPr="00915250" w:rsidRDefault="00C17290" w:rsidP="00322403">
            <w:pPr>
              <w:jc w:val="both"/>
              <w:rPr>
                <w:iCs/>
                <w:sz w:val="20"/>
              </w:rPr>
            </w:pPr>
            <w:r w:rsidRPr="00915250">
              <w:rPr>
                <w:iCs/>
                <w:sz w:val="20"/>
              </w:rPr>
              <w:t>Name</w:t>
            </w:r>
          </w:p>
        </w:tc>
        <w:tc>
          <w:tcPr>
            <w:tcW w:w="576" w:type="pct"/>
          </w:tcPr>
          <w:p w14:paraId="26552DC9" w14:textId="77777777" w:rsidR="00C17290" w:rsidRPr="00915250" w:rsidRDefault="00C17290" w:rsidP="00322403">
            <w:pPr>
              <w:jc w:val="both"/>
              <w:rPr>
                <w:iCs/>
                <w:sz w:val="20"/>
              </w:rPr>
            </w:pPr>
            <w:r w:rsidRPr="00915250">
              <w:rPr>
                <w:iCs/>
                <w:sz w:val="20"/>
              </w:rPr>
              <w:t>Ins</w:t>
            </w:r>
            <w:r>
              <w:rPr>
                <w:iCs/>
                <w:sz w:val="20"/>
              </w:rPr>
              <w:t>t</w:t>
            </w:r>
            <w:r w:rsidRPr="00915250">
              <w:rPr>
                <w:iCs/>
                <w:sz w:val="20"/>
              </w:rPr>
              <w:t>itution</w:t>
            </w:r>
          </w:p>
        </w:tc>
        <w:tc>
          <w:tcPr>
            <w:tcW w:w="752" w:type="pct"/>
          </w:tcPr>
          <w:p w14:paraId="2CCA3E27" w14:textId="77777777" w:rsidR="00C17290" w:rsidRDefault="00C17290" w:rsidP="00322403">
            <w:pPr>
              <w:jc w:val="both"/>
              <w:rPr>
                <w:iCs/>
                <w:sz w:val="20"/>
              </w:rPr>
            </w:pPr>
            <w:r w:rsidRPr="00915250">
              <w:rPr>
                <w:iCs/>
                <w:sz w:val="20"/>
              </w:rPr>
              <w:t>MWC role</w:t>
            </w:r>
            <w:r>
              <w:rPr>
                <w:iCs/>
                <w:sz w:val="20"/>
              </w:rPr>
              <w:t xml:space="preserve"> </w:t>
            </w:r>
          </w:p>
          <w:p w14:paraId="65BF389B" w14:textId="77777777" w:rsidR="00C17290" w:rsidRPr="00915250" w:rsidRDefault="00C17290" w:rsidP="00322403">
            <w:pPr>
              <w:jc w:val="both"/>
              <w:rPr>
                <w:i/>
                <w:sz w:val="18"/>
                <w:szCs w:val="18"/>
              </w:rPr>
            </w:pPr>
            <w:r w:rsidRPr="00915250">
              <w:rPr>
                <w:i/>
                <w:sz w:val="18"/>
                <w:szCs w:val="18"/>
              </w:rPr>
              <w:t>(PI/AI/Affiliate)</w:t>
            </w:r>
          </w:p>
        </w:tc>
        <w:tc>
          <w:tcPr>
            <w:tcW w:w="1953" w:type="pct"/>
          </w:tcPr>
          <w:p w14:paraId="73EB755C" w14:textId="77777777" w:rsidR="00C17290" w:rsidRDefault="00C17290" w:rsidP="00322403">
            <w:pPr>
              <w:jc w:val="both"/>
              <w:rPr>
                <w:iCs/>
                <w:sz w:val="20"/>
              </w:rPr>
            </w:pPr>
            <w:r w:rsidRPr="00915250">
              <w:rPr>
                <w:iCs/>
                <w:sz w:val="20"/>
              </w:rPr>
              <w:t>Role in project</w:t>
            </w:r>
          </w:p>
          <w:p w14:paraId="2B024F92" w14:textId="43F4D0E2" w:rsidR="00C17290" w:rsidRPr="00915250" w:rsidRDefault="00C17290" w:rsidP="00322403">
            <w:pPr>
              <w:rPr>
                <w:iCs/>
                <w:sz w:val="20"/>
              </w:rPr>
            </w:pPr>
            <w:r w:rsidRPr="00D81A19">
              <w:rPr>
                <w:i/>
                <w:sz w:val="18"/>
                <w:szCs w:val="18"/>
              </w:rPr>
              <w:t xml:space="preserve">(Clearly state roles and </w:t>
            </w:r>
            <w:r w:rsidR="003D1A80">
              <w:rPr>
                <w:i/>
                <w:sz w:val="18"/>
                <w:szCs w:val="18"/>
              </w:rPr>
              <w:t>indicate who will be travelling</w:t>
            </w:r>
            <w:r>
              <w:rPr>
                <w:i/>
                <w:sz w:val="18"/>
                <w:szCs w:val="18"/>
              </w:rPr>
              <w:t>.</w:t>
            </w:r>
            <w:r w:rsidRPr="00D81A19">
              <w:rPr>
                <w:i/>
                <w:sz w:val="18"/>
                <w:szCs w:val="18"/>
              </w:rPr>
              <w:t>)</w:t>
            </w:r>
          </w:p>
        </w:tc>
        <w:tc>
          <w:tcPr>
            <w:tcW w:w="621" w:type="pct"/>
          </w:tcPr>
          <w:p w14:paraId="12B36557" w14:textId="77777777" w:rsidR="00C17290" w:rsidRDefault="00C17290" w:rsidP="00322403">
            <w:pPr>
              <w:jc w:val="both"/>
              <w:rPr>
                <w:iCs/>
                <w:sz w:val="20"/>
              </w:rPr>
            </w:pPr>
            <w:r w:rsidRPr="00915250">
              <w:rPr>
                <w:iCs/>
                <w:sz w:val="20"/>
              </w:rPr>
              <w:t>Student?</w:t>
            </w:r>
          </w:p>
          <w:p w14:paraId="07437128" w14:textId="77777777" w:rsidR="00C17290" w:rsidRDefault="00C17290" w:rsidP="00322403">
            <w:pPr>
              <w:jc w:val="both"/>
              <w:rPr>
                <w:i/>
                <w:sz w:val="18"/>
                <w:szCs w:val="18"/>
              </w:rPr>
            </w:pPr>
            <w:r w:rsidRPr="00915250">
              <w:rPr>
                <w:i/>
                <w:sz w:val="18"/>
                <w:szCs w:val="18"/>
              </w:rPr>
              <w:t>(Yes/No</w:t>
            </w:r>
            <w:r>
              <w:rPr>
                <w:i/>
                <w:sz w:val="18"/>
                <w:szCs w:val="18"/>
              </w:rPr>
              <w:t>.</w:t>
            </w:r>
          </w:p>
          <w:p w14:paraId="4158C800" w14:textId="77777777" w:rsidR="00C17290" w:rsidRPr="00E2217B" w:rsidRDefault="00C17290" w:rsidP="00322403">
            <w:pPr>
              <w:rPr>
                <w:i/>
                <w:sz w:val="18"/>
                <w:szCs w:val="18"/>
              </w:rPr>
            </w:pPr>
            <w:r w:rsidRPr="00521CBF">
              <w:rPr>
                <w:i/>
                <w:sz w:val="20"/>
              </w:rPr>
              <w:t>If</w:t>
            </w:r>
            <w:r>
              <w:rPr>
                <w:i/>
                <w:sz w:val="20"/>
              </w:rPr>
              <w:t xml:space="preserve"> yes,</w:t>
            </w:r>
            <w:r w:rsidRPr="00521CBF">
              <w:rPr>
                <w:i/>
                <w:sz w:val="20"/>
              </w:rPr>
              <w:t xml:space="preserve"> state degree</w:t>
            </w:r>
            <w:r>
              <w:rPr>
                <w:i/>
                <w:sz w:val="20"/>
              </w:rPr>
              <w:t>)</w:t>
            </w:r>
            <w:r w:rsidRPr="00521CBF">
              <w:rPr>
                <w:i/>
                <w:sz w:val="20"/>
              </w:rPr>
              <w:t xml:space="preserve"> </w:t>
            </w:r>
          </w:p>
        </w:tc>
        <w:tc>
          <w:tcPr>
            <w:tcW w:w="391" w:type="pct"/>
          </w:tcPr>
          <w:p w14:paraId="05FD71E2" w14:textId="77777777" w:rsidR="00C17290" w:rsidRPr="00915250" w:rsidRDefault="00C17290" w:rsidP="00322403">
            <w:pPr>
              <w:jc w:val="both"/>
              <w:rPr>
                <w:iCs/>
                <w:sz w:val="20"/>
              </w:rPr>
            </w:pPr>
            <w:r>
              <w:rPr>
                <w:iCs/>
                <w:sz w:val="20"/>
              </w:rPr>
              <w:t>ECR*</w:t>
            </w:r>
          </w:p>
        </w:tc>
      </w:tr>
      <w:tr w:rsidR="00C17290" w:rsidRPr="006A746F" w14:paraId="7F7AA1B3" w14:textId="77777777" w:rsidTr="00BD3979">
        <w:tc>
          <w:tcPr>
            <w:tcW w:w="707" w:type="pct"/>
          </w:tcPr>
          <w:p w14:paraId="048E1EFA" w14:textId="77777777" w:rsidR="00C17290" w:rsidRPr="00915250" w:rsidRDefault="00C17290" w:rsidP="00322403">
            <w:pPr>
              <w:jc w:val="both"/>
              <w:rPr>
                <w:iCs/>
                <w:sz w:val="20"/>
              </w:rPr>
            </w:pPr>
          </w:p>
        </w:tc>
        <w:tc>
          <w:tcPr>
            <w:tcW w:w="576" w:type="pct"/>
          </w:tcPr>
          <w:p w14:paraId="5B47019C" w14:textId="77777777" w:rsidR="00C17290" w:rsidRPr="00915250" w:rsidRDefault="00C17290" w:rsidP="00322403">
            <w:pPr>
              <w:jc w:val="both"/>
              <w:rPr>
                <w:iCs/>
                <w:sz w:val="20"/>
              </w:rPr>
            </w:pPr>
          </w:p>
        </w:tc>
        <w:tc>
          <w:tcPr>
            <w:tcW w:w="752" w:type="pct"/>
          </w:tcPr>
          <w:p w14:paraId="4E159EA1" w14:textId="77777777" w:rsidR="00C17290" w:rsidRPr="00915250" w:rsidRDefault="00C17290" w:rsidP="00322403">
            <w:pPr>
              <w:jc w:val="both"/>
              <w:rPr>
                <w:iCs/>
                <w:sz w:val="20"/>
              </w:rPr>
            </w:pPr>
          </w:p>
        </w:tc>
        <w:tc>
          <w:tcPr>
            <w:tcW w:w="1953" w:type="pct"/>
          </w:tcPr>
          <w:p w14:paraId="2E7361FA" w14:textId="77777777" w:rsidR="00C17290" w:rsidRPr="00915250" w:rsidRDefault="00C17290" w:rsidP="00322403">
            <w:pPr>
              <w:jc w:val="both"/>
              <w:rPr>
                <w:iCs/>
                <w:sz w:val="20"/>
              </w:rPr>
            </w:pPr>
          </w:p>
        </w:tc>
        <w:tc>
          <w:tcPr>
            <w:tcW w:w="621" w:type="pct"/>
          </w:tcPr>
          <w:p w14:paraId="1B828558" w14:textId="77777777" w:rsidR="00C17290" w:rsidRPr="00915250" w:rsidRDefault="00C17290" w:rsidP="00322403">
            <w:pPr>
              <w:jc w:val="both"/>
              <w:rPr>
                <w:iCs/>
                <w:sz w:val="20"/>
              </w:rPr>
            </w:pPr>
          </w:p>
        </w:tc>
        <w:tc>
          <w:tcPr>
            <w:tcW w:w="391" w:type="pct"/>
          </w:tcPr>
          <w:p w14:paraId="79424C6B" w14:textId="77777777" w:rsidR="00C17290" w:rsidRPr="00915250" w:rsidRDefault="00000000" w:rsidP="00322403">
            <w:pPr>
              <w:jc w:val="both"/>
              <w:rPr>
                <w:iCs/>
                <w:sz w:val="20"/>
              </w:rPr>
            </w:pPr>
            <w:sdt>
              <w:sdtPr>
                <w:rPr>
                  <w:iCs/>
                </w:rPr>
                <w:id w:val="-1831592002"/>
                <w14:checkbox>
                  <w14:checked w14:val="0"/>
                  <w14:checkedState w14:val="0050" w14:font="Wingdings 2"/>
                  <w14:uncheckedState w14:val="2610" w14:font="MS Gothic"/>
                </w14:checkbox>
              </w:sdtPr>
              <w:sdtContent>
                <w:r w:rsidR="00C17290">
                  <w:rPr>
                    <w:rFonts w:ascii="MS Gothic" w:eastAsia="MS Gothic" w:hAnsi="MS Gothic" w:hint="eastAsia"/>
                    <w:iCs/>
                  </w:rPr>
                  <w:t>☐</w:t>
                </w:r>
              </w:sdtContent>
            </w:sdt>
          </w:p>
        </w:tc>
      </w:tr>
      <w:tr w:rsidR="00C17290" w:rsidRPr="006A746F" w14:paraId="493EF2A4" w14:textId="77777777" w:rsidTr="00BD3979">
        <w:tc>
          <w:tcPr>
            <w:tcW w:w="707" w:type="pct"/>
          </w:tcPr>
          <w:p w14:paraId="1E9A418C" w14:textId="77777777" w:rsidR="00C17290" w:rsidRPr="00DB7D1B" w:rsidRDefault="00C17290" w:rsidP="00322403">
            <w:pPr>
              <w:jc w:val="both"/>
              <w:rPr>
                <w:iCs/>
                <w:sz w:val="20"/>
              </w:rPr>
            </w:pPr>
          </w:p>
        </w:tc>
        <w:tc>
          <w:tcPr>
            <w:tcW w:w="576" w:type="pct"/>
          </w:tcPr>
          <w:p w14:paraId="1ED15288" w14:textId="77777777" w:rsidR="00C17290" w:rsidRPr="00DB7D1B" w:rsidRDefault="00C17290" w:rsidP="00322403">
            <w:pPr>
              <w:jc w:val="both"/>
              <w:rPr>
                <w:iCs/>
                <w:sz w:val="20"/>
              </w:rPr>
            </w:pPr>
          </w:p>
        </w:tc>
        <w:tc>
          <w:tcPr>
            <w:tcW w:w="752" w:type="pct"/>
          </w:tcPr>
          <w:p w14:paraId="5F57E77F" w14:textId="77777777" w:rsidR="00C17290" w:rsidRPr="00DB7D1B" w:rsidRDefault="00C17290" w:rsidP="00322403">
            <w:pPr>
              <w:jc w:val="both"/>
              <w:rPr>
                <w:iCs/>
                <w:sz w:val="20"/>
              </w:rPr>
            </w:pPr>
          </w:p>
        </w:tc>
        <w:tc>
          <w:tcPr>
            <w:tcW w:w="1953" w:type="pct"/>
          </w:tcPr>
          <w:p w14:paraId="4A58E6E7" w14:textId="77777777" w:rsidR="00C17290" w:rsidRPr="00DB7D1B" w:rsidRDefault="00C17290" w:rsidP="00322403">
            <w:pPr>
              <w:jc w:val="both"/>
              <w:rPr>
                <w:iCs/>
                <w:sz w:val="20"/>
              </w:rPr>
            </w:pPr>
          </w:p>
        </w:tc>
        <w:tc>
          <w:tcPr>
            <w:tcW w:w="621" w:type="pct"/>
          </w:tcPr>
          <w:p w14:paraId="4F9EF7BF" w14:textId="77777777" w:rsidR="00C17290" w:rsidRPr="00DB7D1B" w:rsidRDefault="00C17290" w:rsidP="00322403">
            <w:pPr>
              <w:jc w:val="both"/>
              <w:rPr>
                <w:iCs/>
                <w:sz w:val="20"/>
              </w:rPr>
            </w:pPr>
          </w:p>
        </w:tc>
        <w:tc>
          <w:tcPr>
            <w:tcW w:w="391" w:type="pct"/>
          </w:tcPr>
          <w:p w14:paraId="20932D56" w14:textId="77777777" w:rsidR="00C17290" w:rsidRPr="00DB7D1B" w:rsidRDefault="00000000" w:rsidP="00322403">
            <w:pPr>
              <w:jc w:val="both"/>
              <w:rPr>
                <w:iCs/>
                <w:sz w:val="20"/>
              </w:rPr>
            </w:pPr>
            <w:sdt>
              <w:sdtPr>
                <w:rPr>
                  <w:iCs/>
                </w:rPr>
                <w:id w:val="-27732869"/>
                <w14:checkbox>
                  <w14:checked w14:val="0"/>
                  <w14:checkedState w14:val="0050" w14:font="Wingdings 2"/>
                  <w14:uncheckedState w14:val="2610" w14:font="MS Gothic"/>
                </w14:checkbox>
              </w:sdtPr>
              <w:sdtContent>
                <w:r w:rsidR="00C17290">
                  <w:rPr>
                    <w:rFonts w:ascii="MS Gothic" w:eastAsia="MS Gothic" w:hAnsi="MS Gothic" w:hint="eastAsia"/>
                    <w:iCs/>
                  </w:rPr>
                  <w:t>☐</w:t>
                </w:r>
              </w:sdtContent>
            </w:sdt>
          </w:p>
        </w:tc>
      </w:tr>
      <w:tr w:rsidR="00C17290" w:rsidRPr="00915250" w14:paraId="12E008AF" w14:textId="77777777" w:rsidTr="00BD3979">
        <w:tc>
          <w:tcPr>
            <w:tcW w:w="707" w:type="pct"/>
          </w:tcPr>
          <w:p w14:paraId="62DA7D4B" w14:textId="77777777" w:rsidR="00C17290" w:rsidRPr="00915250" w:rsidRDefault="00C17290" w:rsidP="00322403">
            <w:pPr>
              <w:jc w:val="both"/>
              <w:rPr>
                <w:iCs/>
                <w:sz w:val="20"/>
              </w:rPr>
            </w:pPr>
          </w:p>
        </w:tc>
        <w:tc>
          <w:tcPr>
            <w:tcW w:w="576" w:type="pct"/>
          </w:tcPr>
          <w:p w14:paraId="73057F09" w14:textId="77777777" w:rsidR="00C17290" w:rsidRPr="00915250" w:rsidRDefault="00C17290" w:rsidP="00322403">
            <w:pPr>
              <w:jc w:val="both"/>
              <w:rPr>
                <w:iCs/>
                <w:sz w:val="20"/>
              </w:rPr>
            </w:pPr>
          </w:p>
        </w:tc>
        <w:tc>
          <w:tcPr>
            <w:tcW w:w="752" w:type="pct"/>
          </w:tcPr>
          <w:p w14:paraId="34E75F7A" w14:textId="77777777" w:rsidR="00C17290" w:rsidRPr="00915250" w:rsidRDefault="00C17290" w:rsidP="00322403">
            <w:pPr>
              <w:jc w:val="both"/>
              <w:rPr>
                <w:iCs/>
                <w:sz w:val="20"/>
              </w:rPr>
            </w:pPr>
          </w:p>
        </w:tc>
        <w:tc>
          <w:tcPr>
            <w:tcW w:w="1953" w:type="pct"/>
          </w:tcPr>
          <w:p w14:paraId="2B4691AE" w14:textId="77777777" w:rsidR="00C17290" w:rsidRPr="00915250" w:rsidRDefault="00C17290" w:rsidP="00322403">
            <w:pPr>
              <w:jc w:val="both"/>
              <w:rPr>
                <w:iCs/>
                <w:sz w:val="20"/>
              </w:rPr>
            </w:pPr>
          </w:p>
        </w:tc>
        <w:tc>
          <w:tcPr>
            <w:tcW w:w="621" w:type="pct"/>
          </w:tcPr>
          <w:p w14:paraId="4D4F8931" w14:textId="77777777" w:rsidR="00C17290" w:rsidRPr="00915250" w:rsidRDefault="00C17290" w:rsidP="00322403">
            <w:pPr>
              <w:jc w:val="both"/>
              <w:rPr>
                <w:iCs/>
                <w:sz w:val="20"/>
              </w:rPr>
            </w:pPr>
          </w:p>
        </w:tc>
        <w:tc>
          <w:tcPr>
            <w:tcW w:w="391" w:type="pct"/>
          </w:tcPr>
          <w:p w14:paraId="7F4EF37D" w14:textId="77777777" w:rsidR="00C17290" w:rsidRPr="00915250" w:rsidRDefault="00000000" w:rsidP="00322403">
            <w:pPr>
              <w:jc w:val="both"/>
              <w:rPr>
                <w:iCs/>
                <w:sz w:val="20"/>
              </w:rPr>
            </w:pPr>
            <w:sdt>
              <w:sdtPr>
                <w:rPr>
                  <w:iCs/>
                </w:rPr>
                <w:id w:val="-1548284526"/>
                <w14:checkbox>
                  <w14:checked w14:val="0"/>
                  <w14:checkedState w14:val="0050" w14:font="Wingdings 2"/>
                  <w14:uncheckedState w14:val="2610" w14:font="MS Gothic"/>
                </w14:checkbox>
              </w:sdtPr>
              <w:sdtContent>
                <w:r w:rsidR="00C17290">
                  <w:rPr>
                    <w:rFonts w:ascii="MS Gothic" w:eastAsia="MS Gothic" w:hAnsi="MS Gothic" w:hint="eastAsia"/>
                    <w:iCs/>
                  </w:rPr>
                  <w:t>☐</w:t>
                </w:r>
              </w:sdtContent>
            </w:sdt>
          </w:p>
        </w:tc>
      </w:tr>
      <w:tr w:rsidR="00C17290" w:rsidRPr="006A746F" w14:paraId="3DE0DE42" w14:textId="77777777" w:rsidTr="00BD3979">
        <w:tc>
          <w:tcPr>
            <w:tcW w:w="707" w:type="pct"/>
          </w:tcPr>
          <w:p w14:paraId="37B9E83C" w14:textId="77777777" w:rsidR="00C17290" w:rsidRPr="00915250" w:rsidRDefault="00C17290" w:rsidP="00322403">
            <w:pPr>
              <w:jc w:val="both"/>
              <w:rPr>
                <w:iCs/>
                <w:sz w:val="20"/>
              </w:rPr>
            </w:pPr>
          </w:p>
        </w:tc>
        <w:tc>
          <w:tcPr>
            <w:tcW w:w="576" w:type="pct"/>
          </w:tcPr>
          <w:p w14:paraId="720F0449" w14:textId="77777777" w:rsidR="00C17290" w:rsidRPr="00915250" w:rsidRDefault="00C17290" w:rsidP="00322403">
            <w:pPr>
              <w:jc w:val="both"/>
              <w:rPr>
                <w:iCs/>
                <w:sz w:val="20"/>
              </w:rPr>
            </w:pPr>
          </w:p>
        </w:tc>
        <w:tc>
          <w:tcPr>
            <w:tcW w:w="752" w:type="pct"/>
          </w:tcPr>
          <w:p w14:paraId="45245117" w14:textId="77777777" w:rsidR="00C17290" w:rsidRPr="00915250" w:rsidRDefault="00C17290" w:rsidP="00322403">
            <w:pPr>
              <w:jc w:val="both"/>
              <w:rPr>
                <w:iCs/>
                <w:sz w:val="20"/>
              </w:rPr>
            </w:pPr>
          </w:p>
        </w:tc>
        <w:tc>
          <w:tcPr>
            <w:tcW w:w="1953" w:type="pct"/>
          </w:tcPr>
          <w:p w14:paraId="1D47C0D7" w14:textId="77777777" w:rsidR="00C17290" w:rsidRPr="00915250" w:rsidRDefault="00C17290" w:rsidP="00322403">
            <w:pPr>
              <w:jc w:val="both"/>
              <w:rPr>
                <w:iCs/>
                <w:sz w:val="20"/>
              </w:rPr>
            </w:pPr>
          </w:p>
        </w:tc>
        <w:tc>
          <w:tcPr>
            <w:tcW w:w="621" w:type="pct"/>
          </w:tcPr>
          <w:p w14:paraId="64BDB7A5" w14:textId="77777777" w:rsidR="00C17290" w:rsidRPr="00915250" w:rsidRDefault="00C17290" w:rsidP="00322403">
            <w:pPr>
              <w:jc w:val="both"/>
              <w:rPr>
                <w:iCs/>
                <w:sz w:val="20"/>
              </w:rPr>
            </w:pPr>
          </w:p>
        </w:tc>
        <w:tc>
          <w:tcPr>
            <w:tcW w:w="391" w:type="pct"/>
          </w:tcPr>
          <w:p w14:paraId="5D3B0FFA" w14:textId="77777777" w:rsidR="00C17290" w:rsidRPr="00915250" w:rsidRDefault="00000000" w:rsidP="00322403">
            <w:pPr>
              <w:jc w:val="both"/>
              <w:rPr>
                <w:iCs/>
                <w:sz w:val="20"/>
              </w:rPr>
            </w:pPr>
            <w:sdt>
              <w:sdtPr>
                <w:rPr>
                  <w:iCs/>
                </w:rPr>
                <w:id w:val="-2087605584"/>
                <w14:checkbox>
                  <w14:checked w14:val="0"/>
                  <w14:checkedState w14:val="0050" w14:font="Wingdings 2"/>
                  <w14:uncheckedState w14:val="2610" w14:font="MS Gothic"/>
                </w14:checkbox>
              </w:sdtPr>
              <w:sdtContent>
                <w:r w:rsidR="00C17290">
                  <w:rPr>
                    <w:rFonts w:ascii="MS Gothic" w:eastAsia="MS Gothic" w:hAnsi="MS Gothic" w:hint="eastAsia"/>
                    <w:iCs/>
                  </w:rPr>
                  <w:t>☐</w:t>
                </w:r>
              </w:sdtContent>
            </w:sdt>
          </w:p>
        </w:tc>
      </w:tr>
    </w:tbl>
    <w:p w14:paraId="76BB6E27" w14:textId="77777777" w:rsidR="00C17290" w:rsidRDefault="00C17290" w:rsidP="00C17290">
      <w:pPr>
        <w:jc w:val="both"/>
        <w:rPr>
          <w:iCs/>
          <w:sz w:val="20"/>
        </w:rPr>
      </w:pPr>
    </w:p>
    <w:p w14:paraId="4C4E47E1" w14:textId="2E1A0939" w:rsidR="00F70140" w:rsidRDefault="00C17290" w:rsidP="00CC26F0">
      <w:pPr>
        <w:jc w:val="both"/>
      </w:pPr>
      <w:r w:rsidRPr="006461E2">
        <w:rPr>
          <w:i/>
          <w:sz w:val="20"/>
        </w:rPr>
        <w:t>* An Early Career Researcher (ECR) is intended to include all postgraduate students and researchers who are below the level of Senior Research Fellow or tenured lecturer or equivalent.</w:t>
      </w:r>
    </w:p>
    <w:p w14:paraId="125875F6" w14:textId="77777777" w:rsidR="00076C73" w:rsidRDefault="00076C73" w:rsidP="00CC26F0">
      <w:pPr>
        <w:jc w:val="both"/>
      </w:pPr>
    </w:p>
    <w:p w14:paraId="2DA96B34" w14:textId="792A1303" w:rsidR="00F016BB" w:rsidRDefault="00057FA2" w:rsidP="008028FE">
      <w:pPr>
        <w:pBdr>
          <w:top w:val="single" w:sz="4" w:space="1" w:color="auto"/>
        </w:pBdr>
        <w:jc w:val="both"/>
        <w:rPr>
          <w:b/>
          <w:bCs/>
        </w:rPr>
      </w:pPr>
      <w:r w:rsidRPr="00057FA2">
        <w:rPr>
          <w:b/>
          <w:bCs/>
        </w:rPr>
        <w:t xml:space="preserve">Details of the </w:t>
      </w:r>
      <w:r w:rsidR="00921F0B" w:rsidRPr="00921F0B">
        <w:rPr>
          <w:b/>
          <w:bCs/>
        </w:rPr>
        <w:t xml:space="preserve">specialised international and national training </w:t>
      </w:r>
    </w:p>
    <w:p w14:paraId="7317CD0E" w14:textId="6CAFF6EE" w:rsidR="00F016BB" w:rsidRDefault="008028FE" w:rsidP="008028FE">
      <w:pPr>
        <w:pBdr>
          <w:top w:val="single" w:sz="4" w:space="1" w:color="auto"/>
        </w:pBdr>
        <w:jc w:val="both"/>
        <w:rPr>
          <w:i/>
          <w:iCs/>
        </w:rPr>
      </w:pPr>
      <w:r>
        <w:rPr>
          <w:i/>
          <w:iCs/>
        </w:rPr>
        <w:t>The following details must</w:t>
      </w:r>
      <w:r w:rsidR="00484510">
        <w:rPr>
          <w:i/>
          <w:iCs/>
        </w:rPr>
        <w:t xml:space="preserve"> be included: </w:t>
      </w:r>
      <w:r w:rsidR="00057FA2" w:rsidRPr="005F690D">
        <w:rPr>
          <w:i/>
          <w:iCs/>
        </w:rPr>
        <w:t>location</w:t>
      </w:r>
      <w:r w:rsidR="00484510">
        <w:rPr>
          <w:i/>
          <w:iCs/>
        </w:rPr>
        <w:t xml:space="preserve"> and </w:t>
      </w:r>
      <w:r w:rsidR="00484510" w:rsidRPr="005F690D">
        <w:rPr>
          <w:i/>
          <w:iCs/>
        </w:rPr>
        <w:t>name of the host organisation (if appropriate)</w:t>
      </w:r>
      <w:r w:rsidR="00057FA2" w:rsidRPr="005F690D">
        <w:rPr>
          <w:i/>
          <w:iCs/>
        </w:rPr>
        <w:t xml:space="preserve">, </w:t>
      </w:r>
      <w:r w:rsidR="00F74F27">
        <w:rPr>
          <w:i/>
          <w:iCs/>
        </w:rPr>
        <w:t xml:space="preserve">and </w:t>
      </w:r>
      <w:r w:rsidR="00484510">
        <w:rPr>
          <w:i/>
          <w:iCs/>
        </w:rPr>
        <w:t xml:space="preserve">details </w:t>
      </w:r>
      <w:r w:rsidR="00057FA2" w:rsidRPr="005F690D">
        <w:rPr>
          <w:i/>
          <w:iCs/>
        </w:rPr>
        <w:t xml:space="preserve">of </w:t>
      </w:r>
      <w:r w:rsidR="00484510">
        <w:rPr>
          <w:i/>
          <w:iCs/>
        </w:rPr>
        <w:t xml:space="preserve">the </w:t>
      </w:r>
      <w:r w:rsidR="00057FA2" w:rsidRPr="005F690D">
        <w:rPr>
          <w:i/>
          <w:iCs/>
        </w:rPr>
        <w:t>technical skills that will be learnt</w:t>
      </w:r>
      <w:r w:rsidR="00F74F27">
        <w:rPr>
          <w:i/>
          <w:iCs/>
        </w:rPr>
        <w:t xml:space="preserve"> </w:t>
      </w:r>
      <w:r w:rsidR="00BA7EF6">
        <w:rPr>
          <w:i/>
          <w:iCs/>
        </w:rPr>
        <w:t>(include references where necessary)</w:t>
      </w:r>
      <w:r w:rsidR="00057FA2" w:rsidRPr="005F690D">
        <w:rPr>
          <w:i/>
          <w:iCs/>
        </w:rPr>
        <w:t xml:space="preserve">. </w:t>
      </w:r>
      <w:r w:rsidR="00D4305B" w:rsidRPr="00BA06E9">
        <w:rPr>
          <w:i/>
          <w:iCs/>
          <w:highlight w:val="yellow"/>
        </w:rPr>
        <w:t xml:space="preserve">Write in </w:t>
      </w:r>
      <w:hyperlink r:id="rId13" w:history="1">
        <w:r w:rsidR="00D4305B" w:rsidRPr="00BA06E9">
          <w:rPr>
            <w:rStyle w:val="Hyperlink"/>
            <w:i/>
            <w:iCs/>
            <w:highlight w:val="yellow"/>
          </w:rPr>
          <w:t>plain language</w:t>
        </w:r>
      </w:hyperlink>
      <w:r w:rsidR="00D4305B" w:rsidRPr="00BA06E9">
        <w:rPr>
          <w:i/>
          <w:iCs/>
          <w:highlight w:val="yellow"/>
        </w:rPr>
        <w:t>.</w:t>
      </w:r>
    </w:p>
    <w:p w14:paraId="20287653" w14:textId="35A109DD" w:rsidR="005346A9" w:rsidRDefault="00A63431" w:rsidP="008028FE">
      <w:pPr>
        <w:pBdr>
          <w:top w:val="single" w:sz="4" w:space="1" w:color="auto"/>
        </w:pBdr>
        <w:jc w:val="both"/>
        <w:rPr>
          <w:b/>
          <w:bCs/>
        </w:rPr>
      </w:pPr>
      <w:r>
        <w:rPr>
          <w:i/>
          <w:iCs/>
        </w:rPr>
        <w:t xml:space="preserve">If you are planning to travel internationally </w:t>
      </w:r>
      <w:r w:rsidR="005B3D35">
        <w:rPr>
          <w:i/>
          <w:iCs/>
        </w:rPr>
        <w:t xml:space="preserve">you </w:t>
      </w:r>
      <w:r w:rsidR="0008444A">
        <w:rPr>
          <w:i/>
          <w:iCs/>
        </w:rPr>
        <w:t>must</w:t>
      </w:r>
      <w:r w:rsidR="005B3D35">
        <w:rPr>
          <w:i/>
          <w:iCs/>
        </w:rPr>
        <w:t xml:space="preserve"> </w:t>
      </w:r>
      <w:r w:rsidR="0008444A">
        <w:rPr>
          <w:i/>
          <w:iCs/>
        </w:rPr>
        <w:t xml:space="preserve">justify why you are not able to access this training </w:t>
      </w:r>
      <w:r w:rsidR="00303939" w:rsidRPr="00303939">
        <w:rPr>
          <w:i/>
          <w:iCs/>
        </w:rPr>
        <w:t xml:space="preserve">within New Zealand. </w:t>
      </w:r>
      <w:r w:rsidR="006B4706">
        <w:rPr>
          <w:b/>
          <w:bCs/>
        </w:rPr>
        <w:t xml:space="preserve"> </w:t>
      </w:r>
    </w:p>
    <w:p w14:paraId="2F26A09E" w14:textId="7040A434" w:rsidR="00303939" w:rsidRDefault="00D00D3E" w:rsidP="008028FE">
      <w:pPr>
        <w:pBdr>
          <w:top w:val="single" w:sz="4" w:space="1" w:color="auto"/>
        </w:pBdr>
        <w:jc w:val="both"/>
        <w:rPr>
          <w:i/>
          <w:iCs/>
        </w:rPr>
      </w:pPr>
      <w:r>
        <w:rPr>
          <w:i/>
          <w:iCs/>
        </w:rPr>
        <w:t>If</w:t>
      </w:r>
      <w:r w:rsidR="00057FA2" w:rsidRPr="005F690D">
        <w:rPr>
          <w:i/>
          <w:iCs/>
        </w:rPr>
        <w:t xml:space="preserve"> a lab member has previously received MWC funding (from June 2021) to visit this laboratory or facility, please highlight how the current application differs from this previous visit</w:t>
      </w:r>
      <w:r w:rsidR="00F74F27">
        <w:rPr>
          <w:i/>
          <w:iCs/>
        </w:rPr>
        <w:t>.</w:t>
      </w:r>
    </w:p>
    <w:p w14:paraId="45A2723B" w14:textId="77777777" w:rsidR="0028587B" w:rsidRDefault="0028587B">
      <w:pPr>
        <w:pBdr>
          <w:top w:val="single" w:sz="4" w:space="1" w:color="auto"/>
        </w:pBdr>
        <w:jc w:val="both"/>
      </w:pPr>
    </w:p>
    <w:p w14:paraId="0C584CD2" w14:textId="77777777" w:rsidR="001528E5" w:rsidRDefault="001528E5">
      <w:pPr>
        <w:pBdr>
          <w:top w:val="single" w:sz="4" w:space="1" w:color="auto"/>
        </w:pBdr>
        <w:jc w:val="both"/>
      </w:pPr>
    </w:p>
    <w:p w14:paraId="689FF891" w14:textId="77777777" w:rsidR="001528E5" w:rsidRDefault="001528E5">
      <w:pPr>
        <w:pBdr>
          <w:top w:val="single" w:sz="4" w:space="1" w:color="auto"/>
        </w:pBdr>
        <w:jc w:val="both"/>
      </w:pPr>
    </w:p>
    <w:p w14:paraId="1D2D05B5" w14:textId="77777777" w:rsidR="001528E5" w:rsidRDefault="001528E5">
      <w:pPr>
        <w:pBdr>
          <w:top w:val="single" w:sz="4" w:space="1" w:color="auto"/>
        </w:pBdr>
        <w:jc w:val="both"/>
      </w:pPr>
    </w:p>
    <w:p w14:paraId="40091AB7" w14:textId="77777777" w:rsidR="006E72C9" w:rsidRDefault="006E72C9">
      <w:pPr>
        <w:pBdr>
          <w:top w:val="single" w:sz="4" w:space="1" w:color="auto"/>
        </w:pBdr>
        <w:jc w:val="both"/>
      </w:pPr>
    </w:p>
    <w:p w14:paraId="563FACF0" w14:textId="77777777" w:rsidR="006E72C9" w:rsidRDefault="006E72C9">
      <w:pPr>
        <w:pBdr>
          <w:top w:val="single" w:sz="4" w:space="1" w:color="auto"/>
        </w:pBdr>
        <w:jc w:val="both"/>
      </w:pPr>
    </w:p>
    <w:p w14:paraId="49A72D42" w14:textId="77777777" w:rsidR="006E72C9" w:rsidRDefault="006E72C9">
      <w:pPr>
        <w:pBdr>
          <w:top w:val="single" w:sz="4" w:space="1" w:color="auto"/>
        </w:pBdr>
        <w:jc w:val="both"/>
      </w:pPr>
    </w:p>
    <w:p w14:paraId="0489C54B" w14:textId="77777777" w:rsidR="000061E3" w:rsidRDefault="000061E3" w:rsidP="00CC26F0">
      <w:pPr>
        <w:jc w:val="both"/>
      </w:pPr>
    </w:p>
    <w:p w14:paraId="75E098E1" w14:textId="3BA93EE0" w:rsidR="00F72576" w:rsidRPr="001528E5" w:rsidRDefault="001528E5" w:rsidP="00F72576">
      <w:pPr>
        <w:pBdr>
          <w:top w:val="single" w:sz="4" w:space="1" w:color="auto"/>
        </w:pBdr>
        <w:jc w:val="both"/>
        <w:rPr>
          <w:i/>
          <w:iCs/>
        </w:rPr>
      </w:pPr>
      <w:r w:rsidRPr="001528E5">
        <w:rPr>
          <w:b/>
          <w:bCs/>
        </w:rPr>
        <w:t xml:space="preserve">Description of how the technical skills learnt will be used to advance a project(s) that relates to a MWC theme/s </w:t>
      </w:r>
      <w:r w:rsidRPr="001528E5">
        <w:rPr>
          <w:i/>
          <w:iCs/>
        </w:rPr>
        <w:t>(</w:t>
      </w:r>
      <w:r w:rsidR="0069207F">
        <w:rPr>
          <w:i/>
          <w:iCs/>
        </w:rPr>
        <w:t>up to half a page</w:t>
      </w:r>
      <w:r w:rsidRPr="001528E5">
        <w:rPr>
          <w:i/>
          <w:iCs/>
        </w:rPr>
        <w:t>, see pages 5-14 of the call document for descriptions of themes):</w:t>
      </w:r>
    </w:p>
    <w:p w14:paraId="5E8E057C" w14:textId="77777777" w:rsidR="00A7430D" w:rsidRDefault="00A7430D" w:rsidP="00CC26F0">
      <w:pPr>
        <w:jc w:val="both"/>
      </w:pPr>
    </w:p>
    <w:p w14:paraId="74096326" w14:textId="77777777" w:rsidR="00A7430D" w:rsidRDefault="00A7430D" w:rsidP="00CC26F0">
      <w:pPr>
        <w:jc w:val="both"/>
      </w:pPr>
    </w:p>
    <w:p w14:paraId="42C97305" w14:textId="77777777" w:rsidR="001528E5" w:rsidRDefault="001528E5" w:rsidP="00CC26F0">
      <w:pPr>
        <w:jc w:val="both"/>
      </w:pPr>
    </w:p>
    <w:p w14:paraId="115A4F29" w14:textId="77777777" w:rsidR="00373F12" w:rsidRDefault="00373F12" w:rsidP="00CC26F0">
      <w:pPr>
        <w:jc w:val="both"/>
      </w:pPr>
    </w:p>
    <w:p w14:paraId="15780084" w14:textId="77777777" w:rsidR="006C6B42" w:rsidRDefault="006C6B42" w:rsidP="006C6B42">
      <w:pPr>
        <w:jc w:val="both"/>
        <w:rPr>
          <w:iCs/>
        </w:rPr>
      </w:pPr>
    </w:p>
    <w:p w14:paraId="48D77D13" w14:textId="77777777" w:rsidR="00B061D2" w:rsidRPr="00C860C8" w:rsidRDefault="00B061D2" w:rsidP="006C6B42">
      <w:pPr>
        <w:jc w:val="both"/>
        <w:rPr>
          <w:iCs/>
        </w:rPr>
      </w:pPr>
    </w:p>
    <w:p w14:paraId="37B88878" w14:textId="77777777" w:rsidR="006C6B42" w:rsidRPr="00C860C8" w:rsidRDefault="006C6B42" w:rsidP="006C6B42">
      <w:pPr>
        <w:jc w:val="both"/>
        <w:rPr>
          <w:iCs/>
        </w:rPr>
      </w:pPr>
    </w:p>
    <w:p w14:paraId="3D582621" w14:textId="77777777" w:rsidR="006C6B42" w:rsidRPr="00C860C8" w:rsidRDefault="006C6B42" w:rsidP="006C6B42">
      <w:pPr>
        <w:pBdr>
          <w:top w:val="single" w:sz="4" w:space="1" w:color="auto"/>
        </w:pBdr>
        <w:jc w:val="both"/>
        <w:rPr>
          <w:b/>
          <w:bCs/>
        </w:rPr>
      </w:pPr>
      <w:r w:rsidRPr="00C860C8">
        <w:rPr>
          <w:b/>
          <w:bCs/>
        </w:rPr>
        <w:lastRenderedPageBreak/>
        <w:t>Comment on whether the technical skills learnt will have significant potential use in developing new areas of research in New Zealand and/or contribute to further grant or commercial funding:</w:t>
      </w:r>
    </w:p>
    <w:p w14:paraId="79BBA537" w14:textId="77777777" w:rsidR="006C6B42" w:rsidRDefault="006C6B42" w:rsidP="006C6B42">
      <w:pPr>
        <w:pBdr>
          <w:top w:val="single" w:sz="4" w:space="1" w:color="auto"/>
        </w:pBdr>
        <w:jc w:val="both"/>
      </w:pPr>
    </w:p>
    <w:p w14:paraId="2EBE1808" w14:textId="77777777" w:rsidR="006C6B42" w:rsidRDefault="006C6B42" w:rsidP="006C6B42">
      <w:pPr>
        <w:pBdr>
          <w:top w:val="single" w:sz="4" w:space="1" w:color="auto"/>
        </w:pBdr>
        <w:jc w:val="both"/>
      </w:pPr>
    </w:p>
    <w:p w14:paraId="7D9F2E23" w14:textId="77777777" w:rsidR="00096355" w:rsidRDefault="00096355" w:rsidP="001C4DF2">
      <w:pPr>
        <w:jc w:val="both"/>
      </w:pPr>
    </w:p>
    <w:p w14:paraId="65BE5EF0" w14:textId="77777777" w:rsidR="006C6B42" w:rsidRDefault="006C6B42" w:rsidP="001C4DF2">
      <w:pPr>
        <w:jc w:val="both"/>
      </w:pPr>
    </w:p>
    <w:p w14:paraId="55994042" w14:textId="77777777" w:rsidR="006C6B42" w:rsidRDefault="006C6B42" w:rsidP="001C4DF2">
      <w:pPr>
        <w:jc w:val="both"/>
      </w:pPr>
    </w:p>
    <w:p w14:paraId="53273688" w14:textId="77777777" w:rsidR="006479C4" w:rsidRPr="00915250" w:rsidRDefault="006479C4" w:rsidP="00915250">
      <w:pPr>
        <w:pBdr>
          <w:top w:val="single" w:sz="4" w:space="1" w:color="auto"/>
        </w:pBdr>
        <w:jc w:val="both"/>
        <w:rPr>
          <w:b/>
          <w:bCs/>
          <w:iCs/>
          <w:lang w:val="en-NZ"/>
        </w:rPr>
      </w:pPr>
      <w:r w:rsidRPr="00915250">
        <w:rPr>
          <w:b/>
          <w:bCs/>
          <w:iCs/>
        </w:rPr>
        <w:t>Describe how this proposal contributes to the goals of the MWC M</w:t>
      </w:r>
      <w:proofErr w:type="spellStart"/>
      <w:r w:rsidRPr="00915250">
        <w:rPr>
          <w:b/>
          <w:bCs/>
          <w:iCs/>
          <w:lang w:val="en-NZ"/>
        </w:rPr>
        <w:t>āori</w:t>
      </w:r>
      <w:proofErr w:type="spellEnd"/>
      <w:r w:rsidRPr="00915250">
        <w:rPr>
          <w:b/>
          <w:bCs/>
          <w:iCs/>
          <w:lang w:val="en-NZ"/>
        </w:rPr>
        <w:t xml:space="preserve"> Engagement Strategy:</w:t>
      </w:r>
    </w:p>
    <w:p w14:paraId="2263E5AF" w14:textId="77777777" w:rsidR="006479C4" w:rsidRPr="005A5886" w:rsidRDefault="006479C4" w:rsidP="00915250">
      <w:pPr>
        <w:spacing w:before="120"/>
        <w:jc w:val="both"/>
        <w:rPr>
          <w:iCs/>
          <w:lang w:val="en-NZ"/>
        </w:rPr>
      </w:pPr>
      <w:r w:rsidRPr="005A5886">
        <w:rPr>
          <w:iCs/>
          <w:lang w:val="en-NZ"/>
        </w:rPr>
        <w:t xml:space="preserve">- Building Māori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Māori</w:t>
      </w:r>
    </w:p>
    <w:p w14:paraId="6D6F4217" w14:textId="77777777" w:rsidR="006479C4" w:rsidRPr="005A5886" w:rsidRDefault="006479C4" w:rsidP="00915250">
      <w:pPr>
        <w:jc w:val="both"/>
        <w:rPr>
          <w:iCs/>
          <w:lang w:val="en-NZ"/>
        </w:rPr>
      </w:pPr>
      <w:r w:rsidRPr="005A5886">
        <w:rPr>
          <w:iCs/>
          <w:lang w:val="en-NZ"/>
        </w:rPr>
        <w:t xml:space="preserve">- Building researcher’s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w:t>
      </w:r>
      <w:proofErr w:type="spellStart"/>
      <w:r w:rsidRPr="005A5886">
        <w:rPr>
          <w:iCs/>
          <w:lang w:val="en-NZ"/>
        </w:rPr>
        <w:t>Kairangahau</w:t>
      </w:r>
      <w:proofErr w:type="spellEnd"/>
      <w:r w:rsidRPr="005A5886">
        <w:rPr>
          <w:iCs/>
          <w:lang w:val="en-NZ"/>
        </w:rPr>
        <w:t xml:space="preserve"> </w:t>
      </w:r>
    </w:p>
    <w:p w14:paraId="60474C30" w14:textId="77777777" w:rsidR="006479C4" w:rsidRPr="005A5886" w:rsidRDefault="006479C4" w:rsidP="00915250">
      <w:pPr>
        <w:jc w:val="both"/>
        <w:rPr>
          <w:iCs/>
          <w:lang w:val="en-NZ"/>
        </w:rPr>
      </w:pPr>
      <w:r w:rsidRPr="005A5886">
        <w:rPr>
          <w:iCs/>
          <w:lang w:val="en-NZ"/>
        </w:rPr>
        <w:t>- Engaging with Māori programmes and projects</w:t>
      </w:r>
    </w:p>
    <w:p w14:paraId="2A42B391" w14:textId="77777777" w:rsidR="006479C4" w:rsidRPr="005A5886" w:rsidRDefault="006479C4" w:rsidP="00915250">
      <w:pPr>
        <w:spacing w:after="120"/>
        <w:jc w:val="both"/>
        <w:rPr>
          <w:iCs/>
        </w:rPr>
      </w:pPr>
      <w:r w:rsidRPr="005A5886">
        <w:rPr>
          <w:iCs/>
          <w:lang w:val="en-NZ"/>
        </w:rPr>
        <w:t>- Building organisational capability</w:t>
      </w:r>
    </w:p>
    <w:p w14:paraId="5BEF8B41" w14:textId="66DDDD35" w:rsidR="006479C4" w:rsidRPr="00915250" w:rsidRDefault="006479C4" w:rsidP="00915250">
      <w:pPr>
        <w:jc w:val="both"/>
        <w:rPr>
          <w:i/>
          <w:sz w:val="22"/>
          <w:szCs w:val="22"/>
        </w:rPr>
      </w:pPr>
      <w:r w:rsidRPr="00915250">
        <w:rPr>
          <w:i/>
          <w:sz w:val="22"/>
          <w:szCs w:val="22"/>
        </w:rPr>
        <w:t>In this section you should specifically mention how you as a researcher based in Aotearoa will conduct your research in a way that contributes to the advancement of Māori and Pacific peoples; involving and consulting with communities, incorporating appropriate protocols, guidelines and advice from Māori or Pacific experts in your area of research in your plans, advancing health outcomes, or describing how you are increasing your own cultural competency (</w:t>
      </w:r>
      <w:r w:rsidR="0069207F">
        <w:rPr>
          <w:i/>
          <w:sz w:val="22"/>
          <w:szCs w:val="22"/>
        </w:rPr>
        <w:t>up to half a page</w:t>
      </w:r>
      <w:r w:rsidRPr="00915250">
        <w:rPr>
          <w:i/>
          <w:sz w:val="22"/>
          <w:szCs w:val="22"/>
        </w:rPr>
        <w:t>, see pages 2 and appendices 3 and 4 of the call document for guidance).</w:t>
      </w:r>
    </w:p>
    <w:p w14:paraId="0FBE24B1" w14:textId="77777777" w:rsidR="006479C4" w:rsidRPr="00C860C8" w:rsidRDefault="006479C4" w:rsidP="00915250">
      <w:pPr>
        <w:jc w:val="both"/>
        <w:rPr>
          <w:iCs/>
          <w:highlight w:val="yellow"/>
        </w:rPr>
      </w:pPr>
    </w:p>
    <w:p w14:paraId="0C92593E" w14:textId="77777777" w:rsidR="006479C4" w:rsidRPr="00C860C8" w:rsidRDefault="006479C4" w:rsidP="00915250">
      <w:pPr>
        <w:jc w:val="both"/>
        <w:rPr>
          <w:iCs/>
        </w:rPr>
      </w:pPr>
    </w:p>
    <w:p w14:paraId="6576692D" w14:textId="77777777" w:rsidR="006479C4" w:rsidRPr="00C860C8" w:rsidRDefault="006479C4" w:rsidP="00915250">
      <w:pPr>
        <w:jc w:val="both"/>
        <w:rPr>
          <w:iCs/>
        </w:rPr>
      </w:pPr>
    </w:p>
    <w:p w14:paraId="28019783" w14:textId="77777777" w:rsidR="003F3728" w:rsidRDefault="003F3728" w:rsidP="00915250">
      <w:pPr>
        <w:jc w:val="both"/>
        <w:rPr>
          <w:iCs/>
        </w:rPr>
      </w:pPr>
    </w:p>
    <w:p w14:paraId="7D640829" w14:textId="77777777" w:rsidR="00373F12" w:rsidRDefault="00373F12" w:rsidP="00373F12">
      <w:pPr>
        <w:jc w:val="both"/>
      </w:pPr>
    </w:p>
    <w:p w14:paraId="50F2DA91" w14:textId="77777777" w:rsidR="001528E5" w:rsidRDefault="001528E5" w:rsidP="00373F12">
      <w:pPr>
        <w:jc w:val="both"/>
      </w:pPr>
    </w:p>
    <w:p w14:paraId="0C99798E" w14:textId="12D92539" w:rsidR="00373F12" w:rsidRPr="00F84D45" w:rsidRDefault="00F84D45" w:rsidP="00373F12">
      <w:pPr>
        <w:pBdr>
          <w:top w:val="single" w:sz="4" w:space="1" w:color="auto"/>
        </w:pBdr>
        <w:jc w:val="both"/>
        <w:rPr>
          <w:b/>
          <w:bCs/>
        </w:rPr>
      </w:pPr>
      <w:r w:rsidRPr="00F84D45">
        <w:rPr>
          <w:b/>
          <w:bCs/>
        </w:rPr>
        <w:t>Statement from your academic supervisor (where appropriate) acknowledging support for the project (including the commitment of the investigator’s time) and commenting on the likely outcomes of the trip:</w:t>
      </w:r>
    </w:p>
    <w:p w14:paraId="76D8FD79" w14:textId="77777777" w:rsidR="00373F12" w:rsidRDefault="00373F12" w:rsidP="00373F12">
      <w:pPr>
        <w:pBdr>
          <w:top w:val="single" w:sz="4" w:space="1" w:color="auto"/>
        </w:pBdr>
        <w:jc w:val="both"/>
      </w:pPr>
    </w:p>
    <w:p w14:paraId="60328B3F" w14:textId="77777777" w:rsidR="001528E5" w:rsidRPr="006B1E9D" w:rsidRDefault="001528E5" w:rsidP="006B1E9D">
      <w:pPr>
        <w:jc w:val="both"/>
      </w:pPr>
    </w:p>
    <w:p w14:paraId="4A7C7E60" w14:textId="77777777" w:rsidR="00F84D45" w:rsidRPr="006B1E9D" w:rsidRDefault="00F84D45" w:rsidP="006B1E9D">
      <w:pPr>
        <w:jc w:val="both"/>
      </w:pPr>
    </w:p>
    <w:p w14:paraId="66BCAC83" w14:textId="77777777" w:rsidR="00F84D45" w:rsidRPr="006B1E9D" w:rsidRDefault="00F84D45" w:rsidP="006B1E9D">
      <w:pPr>
        <w:jc w:val="both"/>
      </w:pPr>
    </w:p>
    <w:p w14:paraId="008A7483" w14:textId="49EA3DB7" w:rsidR="00FB5C80" w:rsidRDefault="006B1E9D" w:rsidP="006B1E9D">
      <w:pPr>
        <w:pBdr>
          <w:top w:val="single" w:sz="4" w:space="1" w:color="auto"/>
        </w:pBdr>
        <w:jc w:val="both"/>
      </w:pPr>
      <w:r w:rsidRPr="006B1E9D">
        <w:rPr>
          <w:b/>
          <w:bCs/>
          <w:iCs/>
        </w:rPr>
        <w:t>Description of how you would disseminate the knowledge and/or skills learnt during the trip to an MWC audience:</w:t>
      </w:r>
    </w:p>
    <w:p w14:paraId="033D75CC" w14:textId="77777777" w:rsidR="003F3728" w:rsidRDefault="003F3728" w:rsidP="00915250">
      <w:pPr>
        <w:jc w:val="both"/>
      </w:pPr>
    </w:p>
    <w:p w14:paraId="728BD56F" w14:textId="6BA1AA86" w:rsidR="00FB5C80" w:rsidRDefault="00FB5C80" w:rsidP="002628E8">
      <w:pPr>
        <w:spacing w:after="160" w:line="259" w:lineRule="auto"/>
        <w:jc w:val="both"/>
        <w:rPr>
          <w:iCs/>
        </w:rPr>
      </w:pPr>
    </w:p>
    <w:p w14:paraId="11D5074D" w14:textId="77777777" w:rsidR="00BD3979" w:rsidRDefault="00BD3979" w:rsidP="002628E8">
      <w:pPr>
        <w:spacing w:after="160" w:line="259" w:lineRule="auto"/>
        <w:jc w:val="both"/>
        <w:rPr>
          <w:iCs/>
        </w:rPr>
      </w:pPr>
    </w:p>
    <w:p w14:paraId="06A73C2F" w14:textId="77777777" w:rsidR="001528E5" w:rsidRPr="006B1E9D" w:rsidRDefault="001528E5" w:rsidP="002628E8">
      <w:pPr>
        <w:spacing w:after="160" w:line="259" w:lineRule="auto"/>
        <w:jc w:val="both"/>
        <w:rPr>
          <w:iCs/>
        </w:rPr>
      </w:pPr>
    </w:p>
    <w:p w14:paraId="073B5F82" w14:textId="08CEE2B8" w:rsidR="00353BE2" w:rsidRDefault="00353BE2" w:rsidP="00353BE2">
      <w:pPr>
        <w:pBdr>
          <w:top w:val="single" w:sz="4" w:space="1" w:color="auto"/>
        </w:pBdr>
        <w:spacing w:line="259" w:lineRule="auto"/>
        <w:jc w:val="both"/>
        <w:rPr>
          <w:i/>
        </w:rPr>
      </w:pPr>
      <w:r w:rsidRPr="00353BE2">
        <w:rPr>
          <w:b/>
          <w:bCs/>
          <w:iCs/>
        </w:rPr>
        <w:t xml:space="preserve">Proposed start and finish date of travel, with a justification for the length of </w:t>
      </w:r>
      <w:r>
        <w:rPr>
          <w:b/>
          <w:bCs/>
          <w:iCs/>
        </w:rPr>
        <w:t xml:space="preserve">the </w:t>
      </w:r>
      <w:r w:rsidRPr="00353BE2">
        <w:rPr>
          <w:b/>
          <w:bCs/>
          <w:iCs/>
        </w:rPr>
        <w:t>proposed travel</w:t>
      </w:r>
      <w:r>
        <w:rPr>
          <w:b/>
          <w:bCs/>
          <w:iCs/>
        </w:rPr>
        <w:t>:</w:t>
      </w:r>
      <w:r w:rsidRPr="00353BE2">
        <w:rPr>
          <w:i/>
        </w:rPr>
        <w:t xml:space="preserve"> </w:t>
      </w:r>
    </w:p>
    <w:p w14:paraId="7A0E25C7" w14:textId="1203BD7C" w:rsidR="008F15A3" w:rsidRPr="00BD3979" w:rsidRDefault="00C64668" w:rsidP="00BD3979">
      <w:pPr>
        <w:rPr>
          <w:i/>
          <w:color w:val="000000"/>
          <w:sz w:val="22"/>
        </w:rPr>
      </w:pPr>
      <w:r w:rsidRPr="00BD3979">
        <w:rPr>
          <w:i/>
          <w:color w:val="000000"/>
          <w:sz w:val="22"/>
        </w:rPr>
        <w:t>Provide a timeline to explain the duration of your trip.</w:t>
      </w:r>
    </w:p>
    <w:p w14:paraId="3FB51286" w14:textId="77777777" w:rsidR="008F15A3" w:rsidRDefault="008F15A3" w:rsidP="00915250">
      <w:pPr>
        <w:jc w:val="both"/>
        <w:rPr>
          <w:iCs/>
        </w:rPr>
      </w:pPr>
    </w:p>
    <w:p w14:paraId="588BBFCF" w14:textId="77777777" w:rsidR="002F46EB" w:rsidRPr="009C40FC" w:rsidRDefault="002F46EB" w:rsidP="0030497C">
      <w:pPr>
        <w:jc w:val="both"/>
        <w:rPr>
          <w:iCs/>
        </w:rPr>
      </w:pPr>
      <w:bookmarkStart w:id="0" w:name="_Hlk102487002"/>
    </w:p>
    <w:bookmarkEnd w:id="0"/>
    <w:p w14:paraId="4BC2D994" w14:textId="77777777" w:rsidR="0041693A" w:rsidRDefault="0041693A">
      <w:pPr>
        <w:jc w:val="both"/>
        <w:rPr>
          <w:iCs/>
          <w:color w:val="FF0000"/>
        </w:rPr>
      </w:pPr>
    </w:p>
    <w:p w14:paraId="184787A1" w14:textId="77777777" w:rsidR="001528E5" w:rsidRDefault="001528E5">
      <w:pPr>
        <w:jc w:val="both"/>
        <w:rPr>
          <w:iCs/>
          <w:color w:val="FF0000"/>
        </w:rPr>
      </w:pPr>
    </w:p>
    <w:p w14:paraId="0F5B87EE" w14:textId="77777777" w:rsidR="00BD3979" w:rsidRPr="00392A03" w:rsidRDefault="00BD3979">
      <w:pPr>
        <w:jc w:val="both"/>
        <w:rPr>
          <w:iCs/>
          <w:color w:val="FF0000"/>
        </w:rPr>
      </w:pPr>
    </w:p>
    <w:p w14:paraId="03EC95EB" w14:textId="77777777" w:rsidR="0041693A" w:rsidRPr="00915250" w:rsidRDefault="0041693A" w:rsidP="00915250">
      <w:pPr>
        <w:pBdr>
          <w:top w:val="single" w:sz="4" w:space="1" w:color="auto"/>
        </w:pBdr>
        <w:jc w:val="both"/>
        <w:rPr>
          <w:b/>
          <w:bCs/>
          <w:iCs/>
        </w:rPr>
      </w:pPr>
      <w:r w:rsidRPr="00915250">
        <w:rPr>
          <w:b/>
          <w:bCs/>
          <w:iCs/>
        </w:rPr>
        <w:lastRenderedPageBreak/>
        <w:t>Budget</w:t>
      </w:r>
    </w:p>
    <w:p w14:paraId="04745EC9" w14:textId="3C9D6878" w:rsidR="005064F0" w:rsidRPr="00F17FAC" w:rsidRDefault="005F3A9C" w:rsidP="00915250">
      <w:pPr>
        <w:jc w:val="both"/>
        <w:rPr>
          <w:b/>
          <w:bCs/>
          <w:iCs/>
        </w:rPr>
      </w:pPr>
      <w:r w:rsidRPr="006E6B29">
        <w:rPr>
          <w:i/>
        </w:rPr>
        <w:t>Provide a summary of the project budget</w:t>
      </w:r>
      <w:r>
        <w:rPr>
          <w:i/>
        </w:rPr>
        <w:t xml:space="preserve"> in the table below.</w:t>
      </w:r>
      <w:r w:rsidR="00CA2680">
        <w:rPr>
          <w:i/>
        </w:rPr>
        <w:t xml:space="preserve"> Additional lines may be added.</w:t>
      </w:r>
      <w:r>
        <w:rPr>
          <w:i/>
        </w:rPr>
        <w:t xml:space="preserve"> </w:t>
      </w:r>
      <w:r w:rsidR="00C64668">
        <w:rPr>
          <w:i/>
          <w:sz w:val="22"/>
          <w:szCs w:val="18"/>
        </w:rPr>
        <w:t xml:space="preserve">Refer to the guidelines </w:t>
      </w:r>
      <w:r w:rsidR="003374A5">
        <w:rPr>
          <w:i/>
          <w:sz w:val="22"/>
          <w:szCs w:val="18"/>
        </w:rPr>
        <w:t xml:space="preserve">in </w:t>
      </w:r>
      <w:r w:rsidR="007A761D">
        <w:rPr>
          <w:i/>
          <w:sz w:val="22"/>
          <w:szCs w:val="18"/>
        </w:rPr>
        <w:t>‘</w:t>
      </w:r>
      <w:r w:rsidR="00E71472">
        <w:rPr>
          <w:i/>
          <w:sz w:val="22"/>
          <w:szCs w:val="18"/>
        </w:rPr>
        <w:t>Budgeting g</w:t>
      </w:r>
      <w:r w:rsidR="007A761D" w:rsidRPr="007A761D">
        <w:rPr>
          <w:i/>
          <w:sz w:val="22"/>
          <w:szCs w:val="18"/>
        </w:rPr>
        <w:t>uidance and Notes’</w:t>
      </w:r>
      <w:r w:rsidR="007A761D">
        <w:rPr>
          <w:i/>
          <w:sz w:val="22"/>
          <w:szCs w:val="18"/>
        </w:rPr>
        <w:t xml:space="preserve"> (pages 6 and 7) of the call document</w:t>
      </w:r>
      <w:r w:rsidR="00D305B6" w:rsidRPr="001528E5">
        <w:rPr>
          <w:i/>
          <w:sz w:val="22"/>
          <w:szCs w:val="18"/>
        </w:rPr>
        <w:t xml:space="preserve"> </w:t>
      </w:r>
      <w:r w:rsidR="003374A5">
        <w:rPr>
          <w:i/>
          <w:sz w:val="22"/>
          <w:szCs w:val="18"/>
        </w:rPr>
        <w:t xml:space="preserve">for </w:t>
      </w:r>
      <w:r w:rsidR="0031754F">
        <w:rPr>
          <w:i/>
          <w:sz w:val="22"/>
          <w:szCs w:val="18"/>
        </w:rPr>
        <w:t xml:space="preserve">details on </w:t>
      </w:r>
      <w:r w:rsidR="00064A41">
        <w:rPr>
          <w:i/>
          <w:sz w:val="22"/>
          <w:szCs w:val="18"/>
        </w:rPr>
        <w:t xml:space="preserve">eligible budget items. </w:t>
      </w:r>
      <w:r w:rsidR="00220F31" w:rsidRPr="001528E5">
        <w:rPr>
          <w:i/>
          <w:sz w:val="22"/>
          <w:szCs w:val="18"/>
        </w:rPr>
        <w:t xml:space="preserve">All costs should be </w:t>
      </w:r>
      <w:r w:rsidR="0069207F">
        <w:rPr>
          <w:i/>
          <w:sz w:val="22"/>
          <w:szCs w:val="18"/>
        </w:rPr>
        <w:t xml:space="preserve">NZD </w:t>
      </w:r>
      <w:r w:rsidR="00220F31" w:rsidRPr="001528E5">
        <w:rPr>
          <w:i/>
          <w:sz w:val="22"/>
          <w:szCs w:val="18"/>
        </w:rPr>
        <w:t>GST</w:t>
      </w:r>
      <w:r w:rsidR="00610E43" w:rsidRPr="001528E5">
        <w:rPr>
          <w:i/>
          <w:sz w:val="22"/>
          <w:szCs w:val="18"/>
        </w:rPr>
        <w:t xml:space="preserve"> exclusive.</w:t>
      </w:r>
    </w:p>
    <w:p w14:paraId="075696C9" w14:textId="77777777" w:rsidR="00570E2F" w:rsidRDefault="00570E2F" w:rsidP="00915250">
      <w:pPr>
        <w:jc w:val="both"/>
        <w:rPr>
          <w:b/>
          <w:bCs/>
          <w:iCs/>
        </w:rPr>
      </w:pPr>
    </w:p>
    <w:tbl>
      <w:tblPr>
        <w:tblStyle w:val="TableGrid"/>
        <w:tblW w:w="0" w:type="auto"/>
        <w:tblLook w:val="04A0" w:firstRow="1" w:lastRow="0" w:firstColumn="1" w:lastColumn="0" w:noHBand="0" w:noVBand="1"/>
      </w:tblPr>
      <w:tblGrid>
        <w:gridCol w:w="6799"/>
        <w:gridCol w:w="2217"/>
      </w:tblGrid>
      <w:tr w:rsidR="003E6D17" w14:paraId="4850B04A" w14:textId="77777777" w:rsidTr="00322403">
        <w:tc>
          <w:tcPr>
            <w:tcW w:w="6799" w:type="dxa"/>
          </w:tcPr>
          <w:p w14:paraId="19B25EC7" w14:textId="0CACD70B" w:rsidR="003E6D17" w:rsidRPr="00521CBF" w:rsidRDefault="003E6D17" w:rsidP="00322403">
            <w:pPr>
              <w:jc w:val="both"/>
              <w:rPr>
                <w:b/>
                <w:bCs/>
                <w:iCs/>
              </w:rPr>
            </w:pPr>
            <w:r w:rsidRPr="00521CBF">
              <w:rPr>
                <w:b/>
                <w:bCs/>
                <w:iCs/>
              </w:rPr>
              <w:t>Budget category</w:t>
            </w:r>
            <w:r>
              <w:rPr>
                <w:b/>
                <w:bCs/>
                <w:iCs/>
              </w:rPr>
              <w:t xml:space="preserve"> </w:t>
            </w:r>
          </w:p>
        </w:tc>
        <w:tc>
          <w:tcPr>
            <w:tcW w:w="2217" w:type="dxa"/>
          </w:tcPr>
          <w:p w14:paraId="6AEAAF37" w14:textId="77777777" w:rsidR="003E6D17" w:rsidRPr="00521CBF" w:rsidRDefault="003E6D17" w:rsidP="00322403">
            <w:pPr>
              <w:jc w:val="both"/>
              <w:rPr>
                <w:b/>
                <w:bCs/>
                <w:iCs/>
              </w:rPr>
            </w:pPr>
            <w:r w:rsidRPr="00521CBF">
              <w:rPr>
                <w:b/>
                <w:bCs/>
                <w:iCs/>
              </w:rPr>
              <w:t>Amount requested</w:t>
            </w:r>
          </w:p>
        </w:tc>
      </w:tr>
      <w:tr w:rsidR="003E6D17" w14:paraId="590D8081" w14:textId="77777777" w:rsidTr="00322403">
        <w:tc>
          <w:tcPr>
            <w:tcW w:w="6799" w:type="dxa"/>
          </w:tcPr>
          <w:p w14:paraId="5A87E285" w14:textId="7ABC3CC9" w:rsidR="003E6D17" w:rsidRDefault="003E6D17" w:rsidP="00322403">
            <w:pPr>
              <w:jc w:val="both"/>
              <w:rPr>
                <w:iCs/>
              </w:rPr>
            </w:pPr>
            <w:r>
              <w:rPr>
                <w:iCs/>
              </w:rPr>
              <w:t>Flights</w:t>
            </w:r>
          </w:p>
        </w:tc>
        <w:tc>
          <w:tcPr>
            <w:tcW w:w="2217" w:type="dxa"/>
          </w:tcPr>
          <w:p w14:paraId="2A09E7C7" w14:textId="77777777" w:rsidR="003E6D17" w:rsidRDefault="003E6D17" w:rsidP="00322403">
            <w:pPr>
              <w:jc w:val="both"/>
              <w:rPr>
                <w:iCs/>
              </w:rPr>
            </w:pPr>
          </w:p>
        </w:tc>
      </w:tr>
      <w:tr w:rsidR="003E6D17" w14:paraId="1FC02DE4" w14:textId="77777777" w:rsidTr="00322403">
        <w:tc>
          <w:tcPr>
            <w:tcW w:w="6799" w:type="dxa"/>
          </w:tcPr>
          <w:p w14:paraId="1F616597" w14:textId="073C122B" w:rsidR="003E6D17" w:rsidRDefault="003E6D17" w:rsidP="00322403">
            <w:pPr>
              <w:jc w:val="both"/>
              <w:rPr>
                <w:iCs/>
              </w:rPr>
            </w:pPr>
            <w:r>
              <w:rPr>
                <w:iCs/>
              </w:rPr>
              <w:t>Accommodation</w:t>
            </w:r>
          </w:p>
        </w:tc>
        <w:tc>
          <w:tcPr>
            <w:tcW w:w="2217" w:type="dxa"/>
          </w:tcPr>
          <w:p w14:paraId="7683221A" w14:textId="77777777" w:rsidR="003E6D17" w:rsidRDefault="003E6D17" w:rsidP="00322403">
            <w:pPr>
              <w:jc w:val="both"/>
              <w:rPr>
                <w:iCs/>
              </w:rPr>
            </w:pPr>
          </w:p>
        </w:tc>
      </w:tr>
      <w:tr w:rsidR="00FE12D7" w14:paraId="21554D2D" w14:textId="77777777" w:rsidTr="00322403">
        <w:tc>
          <w:tcPr>
            <w:tcW w:w="6799" w:type="dxa"/>
          </w:tcPr>
          <w:p w14:paraId="5673CBDD" w14:textId="0F387558" w:rsidR="00FE12D7" w:rsidRDefault="00FE12D7" w:rsidP="00BD3979">
            <w:pPr>
              <w:jc w:val="both"/>
              <w:rPr>
                <w:iCs/>
              </w:rPr>
            </w:pPr>
            <w:r>
              <w:rPr>
                <w:iCs/>
              </w:rPr>
              <w:t>Travel insurance (if applicable)</w:t>
            </w:r>
          </w:p>
        </w:tc>
        <w:tc>
          <w:tcPr>
            <w:tcW w:w="2217" w:type="dxa"/>
          </w:tcPr>
          <w:p w14:paraId="3360BD92" w14:textId="77777777" w:rsidR="00FE12D7" w:rsidRDefault="00FE12D7" w:rsidP="00FE12D7">
            <w:pPr>
              <w:jc w:val="both"/>
              <w:rPr>
                <w:iCs/>
              </w:rPr>
            </w:pPr>
          </w:p>
        </w:tc>
      </w:tr>
      <w:tr w:rsidR="00FE12D7" w14:paraId="2A00098F" w14:textId="77777777" w:rsidTr="00322403">
        <w:tc>
          <w:tcPr>
            <w:tcW w:w="6799" w:type="dxa"/>
          </w:tcPr>
          <w:p w14:paraId="607E8798" w14:textId="17DB982E" w:rsidR="00FE12D7" w:rsidRDefault="00932779" w:rsidP="00FE12D7">
            <w:pPr>
              <w:jc w:val="both"/>
              <w:rPr>
                <w:iCs/>
              </w:rPr>
            </w:pPr>
            <w:r>
              <w:rPr>
                <w:iCs/>
              </w:rPr>
              <w:t>Transport</w:t>
            </w:r>
          </w:p>
        </w:tc>
        <w:tc>
          <w:tcPr>
            <w:tcW w:w="2217" w:type="dxa"/>
          </w:tcPr>
          <w:p w14:paraId="7124C0A9" w14:textId="77777777" w:rsidR="00FE12D7" w:rsidRDefault="00FE12D7" w:rsidP="00FE12D7">
            <w:pPr>
              <w:jc w:val="both"/>
              <w:rPr>
                <w:iCs/>
              </w:rPr>
            </w:pPr>
          </w:p>
        </w:tc>
      </w:tr>
      <w:tr w:rsidR="00FE12D7" w14:paraId="3EEC944F" w14:textId="77777777" w:rsidTr="00322403">
        <w:tc>
          <w:tcPr>
            <w:tcW w:w="6799" w:type="dxa"/>
          </w:tcPr>
          <w:p w14:paraId="5E7B77A8" w14:textId="51FAF3EE" w:rsidR="00FE12D7" w:rsidRDefault="00FE12D7" w:rsidP="00FE12D7">
            <w:pPr>
              <w:jc w:val="both"/>
              <w:rPr>
                <w:iCs/>
              </w:rPr>
            </w:pPr>
            <w:r>
              <w:rPr>
                <w:iCs/>
              </w:rPr>
              <w:t>Meals (see Appendix X for further details)</w:t>
            </w:r>
          </w:p>
        </w:tc>
        <w:tc>
          <w:tcPr>
            <w:tcW w:w="2217" w:type="dxa"/>
          </w:tcPr>
          <w:p w14:paraId="41AA5786" w14:textId="77777777" w:rsidR="00FE12D7" w:rsidRDefault="00FE12D7" w:rsidP="00FE12D7">
            <w:pPr>
              <w:jc w:val="both"/>
              <w:rPr>
                <w:iCs/>
              </w:rPr>
            </w:pPr>
          </w:p>
        </w:tc>
      </w:tr>
      <w:tr w:rsidR="00FE12D7" w14:paraId="4BC7F065" w14:textId="77777777" w:rsidTr="00322403">
        <w:tc>
          <w:tcPr>
            <w:tcW w:w="6799" w:type="dxa"/>
          </w:tcPr>
          <w:p w14:paraId="1502725E" w14:textId="2A9E9B83" w:rsidR="00FE12D7" w:rsidRDefault="00FE12D7" w:rsidP="00FE12D7">
            <w:pPr>
              <w:jc w:val="both"/>
              <w:rPr>
                <w:iCs/>
              </w:rPr>
            </w:pPr>
            <w:r>
              <w:rPr>
                <w:iCs/>
              </w:rPr>
              <w:t xml:space="preserve">Training fees (must be associated with </w:t>
            </w:r>
            <w:r w:rsidRPr="00CA11FD">
              <w:rPr>
                <w:iCs/>
              </w:rPr>
              <w:t xml:space="preserve">facilities </w:t>
            </w:r>
            <w:r w:rsidR="006D7FE7">
              <w:rPr>
                <w:iCs/>
              </w:rPr>
              <w:t>or workshop</w:t>
            </w:r>
            <w:r w:rsidR="00EA71F2">
              <w:rPr>
                <w:iCs/>
              </w:rPr>
              <w:t>s</w:t>
            </w:r>
            <w:r>
              <w:rPr>
                <w:iCs/>
              </w:rPr>
              <w:t>)</w:t>
            </w:r>
          </w:p>
        </w:tc>
        <w:tc>
          <w:tcPr>
            <w:tcW w:w="2217" w:type="dxa"/>
          </w:tcPr>
          <w:p w14:paraId="19EA478F" w14:textId="77777777" w:rsidR="00FE12D7" w:rsidRDefault="00FE12D7" w:rsidP="00FE12D7">
            <w:pPr>
              <w:jc w:val="both"/>
              <w:rPr>
                <w:iCs/>
              </w:rPr>
            </w:pPr>
          </w:p>
        </w:tc>
      </w:tr>
      <w:tr w:rsidR="00FE12D7" w14:paraId="2A6D9C7A" w14:textId="77777777" w:rsidTr="00322403">
        <w:tc>
          <w:tcPr>
            <w:tcW w:w="6799" w:type="dxa"/>
          </w:tcPr>
          <w:p w14:paraId="505E3C6A" w14:textId="77777777" w:rsidR="00FE12D7" w:rsidRPr="00521CBF" w:rsidRDefault="00FE12D7" w:rsidP="00FE12D7">
            <w:pPr>
              <w:jc w:val="right"/>
              <w:rPr>
                <w:b/>
                <w:bCs/>
                <w:iCs/>
              </w:rPr>
            </w:pPr>
            <w:r w:rsidRPr="00521CBF">
              <w:rPr>
                <w:b/>
                <w:bCs/>
                <w:iCs/>
              </w:rPr>
              <w:t>Total budget requested</w:t>
            </w:r>
          </w:p>
        </w:tc>
        <w:tc>
          <w:tcPr>
            <w:tcW w:w="2217" w:type="dxa"/>
          </w:tcPr>
          <w:p w14:paraId="4A4093A9" w14:textId="77777777" w:rsidR="00FE12D7" w:rsidRDefault="00FE12D7" w:rsidP="00FE12D7">
            <w:pPr>
              <w:jc w:val="both"/>
              <w:rPr>
                <w:iCs/>
              </w:rPr>
            </w:pPr>
          </w:p>
        </w:tc>
      </w:tr>
    </w:tbl>
    <w:p w14:paraId="43609E0E" w14:textId="77777777" w:rsidR="003E6D17" w:rsidRDefault="003E6D17" w:rsidP="00915250">
      <w:pPr>
        <w:jc w:val="both"/>
        <w:rPr>
          <w:b/>
          <w:bCs/>
          <w:iCs/>
        </w:rPr>
      </w:pPr>
    </w:p>
    <w:p w14:paraId="510F31FC" w14:textId="77777777" w:rsidR="0029786D" w:rsidRPr="003D4D1D" w:rsidRDefault="0029786D" w:rsidP="0029786D">
      <w:pPr>
        <w:jc w:val="both"/>
        <w:rPr>
          <w:b/>
          <w:bCs/>
          <w:iCs/>
        </w:rPr>
      </w:pPr>
      <w:r w:rsidRPr="003D4D1D">
        <w:rPr>
          <w:b/>
          <w:bCs/>
          <w:iCs/>
        </w:rPr>
        <w:t>Budget justification</w:t>
      </w:r>
    </w:p>
    <w:p w14:paraId="4FB1B5FC" w14:textId="695D3943" w:rsidR="0033574A" w:rsidRPr="00BD3979" w:rsidRDefault="0029786D" w:rsidP="00BD3979">
      <w:pPr>
        <w:jc w:val="both"/>
        <w:rPr>
          <w:i/>
          <w:sz w:val="22"/>
          <w:szCs w:val="18"/>
        </w:rPr>
      </w:pPr>
      <w:r w:rsidRPr="00BD3979">
        <w:rPr>
          <w:i/>
          <w:sz w:val="22"/>
          <w:szCs w:val="18"/>
        </w:rPr>
        <w:t xml:space="preserve">Provide a justification for your budget, including any additional costs. </w:t>
      </w:r>
      <w:r w:rsidR="00CA2680">
        <w:rPr>
          <w:i/>
          <w:sz w:val="22"/>
          <w:szCs w:val="18"/>
        </w:rPr>
        <w:t xml:space="preserve">Include </w:t>
      </w:r>
      <w:r w:rsidR="00CA2680" w:rsidRPr="001528E5">
        <w:rPr>
          <w:i/>
          <w:sz w:val="22"/>
          <w:szCs w:val="18"/>
        </w:rPr>
        <w:t>quotes</w:t>
      </w:r>
      <w:r w:rsidR="00CA2680">
        <w:rPr>
          <w:i/>
          <w:sz w:val="22"/>
          <w:szCs w:val="18"/>
        </w:rPr>
        <w:t xml:space="preserve"> for travel, accommodation, and other significant expenses</w:t>
      </w:r>
      <w:r w:rsidR="0069207F">
        <w:rPr>
          <w:i/>
          <w:sz w:val="22"/>
          <w:szCs w:val="18"/>
        </w:rPr>
        <w:t xml:space="preserve"> as appendices at the end of your application</w:t>
      </w:r>
      <w:r w:rsidR="00CA2680" w:rsidRPr="001528E5">
        <w:rPr>
          <w:i/>
          <w:sz w:val="22"/>
          <w:szCs w:val="18"/>
        </w:rPr>
        <w:t xml:space="preserve">. </w:t>
      </w:r>
    </w:p>
    <w:p w14:paraId="15327807" w14:textId="77777777" w:rsidR="0033574A" w:rsidRDefault="0033574A" w:rsidP="0033574A">
      <w:pPr>
        <w:jc w:val="both"/>
        <w:rPr>
          <w:b/>
          <w:bCs/>
          <w:iCs/>
        </w:rPr>
      </w:pPr>
    </w:p>
    <w:p w14:paraId="037D48B1" w14:textId="77777777" w:rsidR="0069207F" w:rsidRDefault="0069207F" w:rsidP="0033574A">
      <w:pPr>
        <w:jc w:val="both"/>
        <w:rPr>
          <w:b/>
          <w:bCs/>
          <w:iCs/>
        </w:rPr>
      </w:pPr>
    </w:p>
    <w:p w14:paraId="29D8B62E" w14:textId="77777777" w:rsidR="0069207F" w:rsidRDefault="0069207F" w:rsidP="0033574A">
      <w:pPr>
        <w:jc w:val="both"/>
        <w:rPr>
          <w:b/>
          <w:bCs/>
          <w:iCs/>
        </w:rPr>
      </w:pPr>
    </w:p>
    <w:p w14:paraId="051B4539" w14:textId="77777777" w:rsidR="00BD3979" w:rsidRDefault="00BD3979" w:rsidP="0033574A">
      <w:pPr>
        <w:jc w:val="both"/>
        <w:rPr>
          <w:b/>
          <w:bCs/>
          <w:iCs/>
        </w:rPr>
      </w:pPr>
    </w:p>
    <w:p w14:paraId="212D3DEF" w14:textId="77777777" w:rsidR="0069207F" w:rsidRPr="00F17FAC" w:rsidRDefault="0069207F" w:rsidP="0033574A">
      <w:pPr>
        <w:jc w:val="both"/>
        <w:rPr>
          <w:b/>
          <w:bCs/>
          <w:iCs/>
        </w:rPr>
      </w:pPr>
    </w:p>
    <w:p w14:paraId="624B85C2" w14:textId="77777777" w:rsidR="0033574A" w:rsidRPr="00F17FAC" w:rsidRDefault="0033574A" w:rsidP="00F83B19">
      <w:pPr>
        <w:jc w:val="both"/>
        <w:outlineLvl w:val="0"/>
        <w:rPr>
          <w:b/>
          <w:bCs/>
          <w:iCs/>
        </w:rPr>
      </w:pPr>
    </w:p>
    <w:p w14:paraId="0D51C980" w14:textId="6FC7A1CA" w:rsidR="00416872" w:rsidRPr="00915250" w:rsidRDefault="00416872" w:rsidP="00915250">
      <w:pPr>
        <w:pBdr>
          <w:top w:val="single" w:sz="4" w:space="1" w:color="auto"/>
        </w:pBdr>
        <w:jc w:val="both"/>
        <w:rPr>
          <w:b/>
          <w:bCs/>
          <w:iCs/>
        </w:rPr>
      </w:pPr>
      <w:bookmarkStart w:id="1" w:name="_Hlk100047958"/>
      <w:r w:rsidRPr="00915250">
        <w:rPr>
          <w:b/>
          <w:bCs/>
          <w:iCs/>
        </w:rPr>
        <w:t xml:space="preserve">Should MWC be unable to fully fund your budget, please state whether partial funding would be acceptable, and how this partial funding would be used to further the </w:t>
      </w:r>
      <w:r w:rsidR="00F17FAC">
        <w:rPr>
          <w:b/>
          <w:bCs/>
          <w:iCs/>
        </w:rPr>
        <w:t>travel application</w:t>
      </w:r>
      <w:r w:rsidRPr="00915250">
        <w:rPr>
          <w:b/>
          <w:bCs/>
          <w:iCs/>
        </w:rPr>
        <w:t>:</w:t>
      </w:r>
    </w:p>
    <w:bookmarkEnd w:id="1"/>
    <w:p w14:paraId="05826F1B" w14:textId="77777777" w:rsidR="009C40FC" w:rsidRDefault="009C40FC" w:rsidP="00915250">
      <w:pPr>
        <w:jc w:val="both"/>
      </w:pPr>
    </w:p>
    <w:p w14:paraId="7EF40B8B" w14:textId="77777777" w:rsidR="00416872" w:rsidRDefault="00416872" w:rsidP="00915250">
      <w:pPr>
        <w:jc w:val="both"/>
      </w:pPr>
    </w:p>
    <w:p w14:paraId="3A30FA8A" w14:textId="77777777" w:rsidR="00BD3979" w:rsidRDefault="00BD3979" w:rsidP="00915250">
      <w:pPr>
        <w:jc w:val="both"/>
      </w:pPr>
    </w:p>
    <w:p w14:paraId="4A161C7D" w14:textId="77777777" w:rsidR="008748D5" w:rsidRDefault="008748D5" w:rsidP="00915250">
      <w:pPr>
        <w:jc w:val="both"/>
      </w:pPr>
    </w:p>
    <w:p w14:paraId="736BC9D8" w14:textId="77777777" w:rsidR="00416872" w:rsidRDefault="00416872" w:rsidP="0030497C">
      <w:pPr>
        <w:jc w:val="both"/>
        <w:outlineLvl w:val="0"/>
      </w:pPr>
    </w:p>
    <w:p w14:paraId="5D2BF6CE" w14:textId="3FEBBC5C" w:rsidR="00416872" w:rsidRDefault="00A7430D" w:rsidP="00A7430D">
      <w:pPr>
        <w:pBdr>
          <w:top w:val="single" w:sz="4" w:space="1" w:color="auto"/>
        </w:pBdr>
        <w:jc w:val="both"/>
      </w:pPr>
      <w:r w:rsidRPr="00A7430D">
        <w:rPr>
          <w:b/>
          <w:bCs/>
          <w:iCs/>
        </w:rPr>
        <w:t>Please detail any other funding you have obtained for this trip and any other grant applications that have been submitted to support this trip</w:t>
      </w:r>
      <w:r>
        <w:rPr>
          <w:b/>
          <w:bCs/>
          <w:iCs/>
        </w:rPr>
        <w:t>.</w:t>
      </w:r>
    </w:p>
    <w:p w14:paraId="5A1A6C43" w14:textId="77777777" w:rsidR="009C40FC" w:rsidRDefault="009C40FC" w:rsidP="00915250">
      <w:pPr>
        <w:jc w:val="both"/>
      </w:pPr>
    </w:p>
    <w:p w14:paraId="7AA8183F" w14:textId="77777777" w:rsidR="00416872" w:rsidRDefault="00416872" w:rsidP="00915250">
      <w:pPr>
        <w:jc w:val="both"/>
      </w:pPr>
    </w:p>
    <w:p w14:paraId="34BB9949" w14:textId="77777777" w:rsidR="00277D15" w:rsidRDefault="00277D15" w:rsidP="0030497C">
      <w:pPr>
        <w:jc w:val="both"/>
      </w:pPr>
    </w:p>
    <w:sectPr w:rsidR="00277D15">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B9ADA" w14:textId="77777777" w:rsidR="00906C7B" w:rsidRDefault="00906C7B" w:rsidP="00583589">
      <w:r>
        <w:separator/>
      </w:r>
    </w:p>
  </w:endnote>
  <w:endnote w:type="continuationSeparator" w:id="0">
    <w:p w14:paraId="603DC568" w14:textId="77777777" w:rsidR="00906C7B" w:rsidRDefault="00906C7B" w:rsidP="00583589">
      <w:r>
        <w:continuationSeparator/>
      </w:r>
    </w:p>
  </w:endnote>
  <w:endnote w:type="continuationNotice" w:id="1">
    <w:p w14:paraId="5519EBF5" w14:textId="77777777" w:rsidR="00906C7B" w:rsidRDefault="00906C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EA8B" w14:textId="77777777" w:rsidR="008F6C49" w:rsidRDefault="008F6C49" w:rsidP="008F6C49">
    <w:pPr>
      <w:pBdr>
        <w:bottom w:val="single" w:sz="6" w:space="1" w:color="auto"/>
      </w:pBdr>
      <w:outlineLvl w:val="0"/>
      <w:rPr>
        <w:rFonts w:ascii="Calibri" w:hAnsi="Calibri" w:cs="Calibri"/>
        <w:i/>
        <w:iCs/>
        <w:color w:val="808080" w:themeColor="background1" w:themeShade="80"/>
        <w:sz w:val="18"/>
        <w:szCs w:val="18"/>
      </w:rPr>
    </w:pPr>
  </w:p>
  <w:p w14:paraId="35473CBB" w14:textId="4AB1349A" w:rsidR="00F41530" w:rsidRPr="007E7421" w:rsidRDefault="008F6C49" w:rsidP="008F6C49">
    <w:pPr>
      <w:outlineLvl w:val="0"/>
      <w:rPr>
        <w:rFonts w:ascii="Calibri" w:hAnsi="Calibri" w:cs="Calibri"/>
        <w:i/>
        <w:iCs/>
        <w:color w:val="808080" w:themeColor="background1" w:themeShade="80"/>
        <w:sz w:val="18"/>
        <w:szCs w:val="18"/>
      </w:rPr>
    </w:pPr>
    <w:r w:rsidRPr="00FD7F8A">
      <w:rPr>
        <w:rFonts w:ascii="Calibri" w:hAnsi="Calibri" w:cs="Calibri"/>
        <w:i/>
        <w:iCs/>
        <w:color w:val="808080" w:themeColor="background1" w:themeShade="80"/>
        <w:sz w:val="18"/>
        <w:szCs w:val="18"/>
      </w:rPr>
      <w:t xml:space="preserve">When filling in the application form please </w:t>
    </w:r>
    <w:proofErr w:type="gramStart"/>
    <w:r w:rsidRPr="00FD7F8A">
      <w:rPr>
        <w:rFonts w:ascii="Calibri" w:hAnsi="Calibri" w:cs="Calibri"/>
        <w:i/>
        <w:iCs/>
        <w:color w:val="808080" w:themeColor="background1" w:themeShade="80"/>
        <w:sz w:val="18"/>
        <w:szCs w:val="18"/>
      </w:rPr>
      <w:t>note</w:t>
    </w:r>
    <w:r>
      <w:rPr>
        <w:rFonts w:ascii="Calibri" w:hAnsi="Calibri" w:cs="Calibri"/>
        <w:i/>
        <w:iCs/>
        <w:color w:val="808080" w:themeColor="background1" w:themeShade="80"/>
        <w:sz w:val="18"/>
        <w:szCs w:val="18"/>
      </w:rPr>
      <w:t>:</w:t>
    </w:r>
    <w:proofErr w:type="gramEnd"/>
    <w:r>
      <w:rPr>
        <w:rFonts w:ascii="Calibri" w:hAnsi="Calibri" w:cs="Calibri"/>
        <w:i/>
        <w:iCs/>
        <w:color w:val="808080" w:themeColor="background1" w:themeShade="80"/>
        <w:sz w:val="18"/>
        <w:szCs w:val="18"/>
      </w:rPr>
      <w:t xml:space="preserve"> f</w:t>
    </w:r>
    <w:r w:rsidRPr="00FD7F8A">
      <w:rPr>
        <w:rFonts w:ascii="Calibri" w:hAnsi="Calibri" w:cs="Calibri"/>
        <w:i/>
        <w:iCs/>
        <w:color w:val="808080" w:themeColor="background1" w:themeShade="80"/>
        <w:sz w:val="18"/>
        <w:szCs w:val="18"/>
      </w:rPr>
      <w:t>ont used should be either Times New Roman size 12 or a font of an equivalent size.</w:t>
    </w:r>
    <w:r>
      <w:rPr>
        <w:rFonts w:ascii="Calibri" w:hAnsi="Calibri" w:cs="Calibri"/>
        <w:i/>
        <w:iCs/>
        <w:color w:val="808080" w:themeColor="background1" w:themeShade="80"/>
        <w:sz w:val="18"/>
        <w:szCs w:val="18"/>
      </w:rPr>
      <w:t xml:space="preserve"> </w:t>
    </w:r>
    <w:r w:rsidRPr="00FD7F8A">
      <w:rPr>
        <w:rFonts w:ascii="Calibri" w:hAnsi="Calibri" w:cs="Calibri"/>
        <w:i/>
        <w:iCs/>
        <w:color w:val="808080" w:themeColor="background1" w:themeShade="80"/>
        <w:sz w:val="18"/>
        <w:szCs w:val="18"/>
      </w:rPr>
      <w:t>If a page/paragraph limit is noted for any section</w:t>
    </w:r>
    <w:r>
      <w:rPr>
        <w:rFonts w:ascii="Calibri" w:hAnsi="Calibri" w:cs="Calibri"/>
        <w:i/>
        <w:iCs/>
        <w:color w:val="808080" w:themeColor="background1" w:themeShade="80"/>
        <w:sz w:val="18"/>
        <w:szCs w:val="18"/>
      </w:rPr>
      <w:t>,</w:t>
    </w:r>
    <w:r w:rsidRPr="00FD7F8A">
      <w:rPr>
        <w:rFonts w:ascii="Calibri" w:hAnsi="Calibri" w:cs="Calibri"/>
        <w:i/>
        <w:iCs/>
        <w:color w:val="808080" w:themeColor="background1" w:themeShade="80"/>
        <w:sz w:val="18"/>
        <w:szCs w:val="18"/>
      </w:rPr>
      <w:t xml:space="preserve"> please do not exceed this limit.</w:t>
    </w:r>
    <w:r>
      <w:rPr>
        <w:rFonts w:ascii="Calibri" w:hAnsi="Calibri" w:cs="Calibri"/>
        <w:i/>
        <w:iCs/>
        <w:color w:val="808080" w:themeColor="background1" w:themeShade="80"/>
        <w:sz w:val="18"/>
        <w:szCs w:val="18"/>
      </w:rPr>
      <w:t xml:space="preserve"> Penalties may apply.</w:t>
    </w:r>
    <w:r w:rsidRPr="00FD7F8A">
      <w:rPr>
        <w:rFonts w:ascii="Calibri" w:hAnsi="Calibri" w:cs="Calibri"/>
        <w:i/>
        <w:iCs/>
        <w:color w:val="808080" w:themeColor="background1" w:themeShade="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4E36B" w14:textId="77777777" w:rsidR="00906C7B" w:rsidRDefault="00906C7B" w:rsidP="00583589">
      <w:r>
        <w:separator/>
      </w:r>
    </w:p>
  </w:footnote>
  <w:footnote w:type="continuationSeparator" w:id="0">
    <w:p w14:paraId="6D01B9A6" w14:textId="77777777" w:rsidR="00906C7B" w:rsidRDefault="00906C7B" w:rsidP="00583589">
      <w:r>
        <w:continuationSeparator/>
      </w:r>
    </w:p>
  </w:footnote>
  <w:footnote w:type="continuationNotice" w:id="1">
    <w:p w14:paraId="77F58649" w14:textId="77777777" w:rsidR="00906C7B" w:rsidRDefault="00906C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DE3E0" w14:textId="485E7C75" w:rsidR="00583589" w:rsidRPr="00CC26F0" w:rsidRDefault="008F6C49" w:rsidP="00CC26F0">
    <w:pPr>
      <w:pStyle w:val="Arialnormal"/>
      <w:rPr>
        <w:rFonts w:ascii="Calibri" w:hAnsi="Calibri"/>
        <w:i/>
        <w:color w:val="808080" w:themeColor="background1" w:themeShade="80"/>
        <w:sz w:val="18"/>
      </w:rPr>
    </w:pPr>
    <w:r w:rsidRPr="00CC26F0">
      <w:rPr>
        <w:i/>
        <w:sz w:val="18"/>
      </w:rPr>
      <w:fldChar w:fldCharType="begin"/>
    </w:r>
    <w:r w:rsidRPr="00CC26F0">
      <w:rPr>
        <w:i/>
        <w:sz w:val="18"/>
      </w:rPr>
      <w:instrText xml:space="preserve"> PAGE   \* MERGEFORMAT </w:instrText>
    </w:r>
    <w:r w:rsidRPr="00CC26F0">
      <w:rPr>
        <w:i/>
        <w:sz w:val="18"/>
      </w:rPr>
      <w:fldChar w:fldCharType="separate"/>
    </w:r>
    <w:r w:rsidRPr="00CC26F0">
      <w:rPr>
        <w:i/>
        <w:sz w:val="18"/>
      </w:rPr>
      <w:t>1</w:t>
    </w:r>
    <w:r w:rsidRPr="00CC26F0">
      <w:rPr>
        <w:i/>
        <w:sz w:val="18"/>
      </w:rPr>
      <w:fldChar w:fldCharType="end"/>
    </w:r>
    <w:r w:rsidR="00AE2FD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1" behindDoc="0" locked="0" layoutInCell="1" allowOverlap="1" wp14:anchorId="3967F916" wp14:editId="64CB8AA5">
          <wp:simplePos x="0" y="0"/>
          <wp:positionH relativeFrom="margin">
            <wp:align>right</wp:align>
          </wp:positionH>
          <wp:positionV relativeFrom="paragraph">
            <wp:posOffset>-217230</wp:posOffset>
          </wp:positionV>
          <wp:extent cx="2159635" cy="617855"/>
          <wp:effectExtent l="0" t="0" r="0" b="0"/>
          <wp:wrapSquare wrapText="bothSides"/>
          <wp:docPr id="1578581737" name="Picture 15785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r w:rsidR="00F006ED">
      <w:rPr>
        <w:rFonts w:ascii="Calibri" w:hAnsi="Calibri" w:cs="Calibri"/>
        <w:i/>
        <w:iCs/>
        <w:color w:val="7F7F7F"/>
        <w:sz w:val="18"/>
        <w:szCs w:val="18"/>
      </w:rPr>
      <w:t> </w:t>
    </w:r>
    <w:r w:rsidR="0005043E">
      <w:rPr>
        <w:rFonts w:ascii="Calibri" w:hAnsi="Calibri" w:cs="Calibri"/>
        <w:i/>
        <w:iCs/>
        <w:color w:val="7F7F7F"/>
        <w:sz w:val="18"/>
        <w:szCs w:val="18"/>
      </w:rPr>
      <w:t xml:space="preserve">| MWC Cat 4 </w:t>
    </w:r>
    <w:proofErr w:type="spellStart"/>
    <w:r w:rsidR="0005043E">
      <w:rPr>
        <w:rFonts w:ascii="Calibri" w:hAnsi="Calibri" w:cs="Calibri"/>
        <w:i/>
        <w:iCs/>
        <w:color w:val="7F7F7F"/>
        <w:sz w:val="18"/>
        <w:szCs w:val="18"/>
      </w:rPr>
      <w:t>ver</w:t>
    </w:r>
    <w:proofErr w:type="spellEnd"/>
    <w:r w:rsidR="0005043E">
      <w:rPr>
        <w:rFonts w:ascii="Calibri" w:hAnsi="Calibri" w:cs="Calibri"/>
        <w:i/>
        <w:iCs/>
        <w:color w:val="7F7F7F"/>
        <w:sz w:val="18"/>
        <w:szCs w:val="18"/>
      </w:rPr>
      <w:t xml:space="preserve"> 202</w:t>
    </w:r>
    <w:r w:rsidR="00476238">
      <w:rPr>
        <w:rFonts w:ascii="Calibri" w:hAnsi="Calibri" w:cs="Calibri"/>
        <w:i/>
        <w:iCs/>
        <w:color w:val="7F7F7F"/>
        <w:sz w:val="18"/>
        <w:szCs w:val="18"/>
      </w:rPr>
      <w:t>6</w:t>
    </w:r>
    <w:r w:rsidR="0005043E">
      <w:rPr>
        <w:rFonts w:ascii="Calibri" w:hAnsi="Calibri" w:cs="Calibri"/>
        <w:i/>
        <w:iCs/>
        <w:color w:val="7F7F7F"/>
        <w:sz w:val="18"/>
        <w:szCs w:val="18"/>
      </w:rPr>
      <w:t>.</w:t>
    </w:r>
    <w:r w:rsidR="00903C8B">
      <w:rPr>
        <w:rFonts w:ascii="Calibri" w:hAnsi="Calibri" w:cs="Calibri"/>
        <w:i/>
        <w:iCs/>
        <w:color w:val="7F7F7F"/>
        <w:sz w:val="18"/>
        <w:szCs w:val="18"/>
      </w:rPr>
      <w:t>2</w:t>
    </w:r>
    <w:r w:rsidR="00583589">
      <w:ptab w:relativeTo="margin" w:alignment="center" w:leader="none"/>
    </w:r>
    <w:r w:rsidR="00F4153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0" behindDoc="0" locked="0" layoutInCell="1" allowOverlap="1" wp14:anchorId="42DD1F48" wp14:editId="3805F17C">
          <wp:simplePos x="0" y="0"/>
          <wp:positionH relativeFrom="margin">
            <wp:posOffset>3628174</wp:posOffset>
          </wp:positionH>
          <wp:positionV relativeFrom="paragraph">
            <wp:posOffset>-243756</wp:posOffset>
          </wp:positionV>
          <wp:extent cx="2159635" cy="617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p>
  <w:p w14:paraId="63FA5896" w14:textId="77777777" w:rsidR="00824EF3" w:rsidRDefault="00824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3E48"/>
    <w:multiLevelType w:val="hybridMultilevel"/>
    <w:tmpl w:val="A2C620F2"/>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426E7C"/>
    <w:multiLevelType w:val="hybridMultilevel"/>
    <w:tmpl w:val="774868A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FB4900"/>
    <w:multiLevelType w:val="hybridMultilevel"/>
    <w:tmpl w:val="9F945D1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90638AD"/>
    <w:multiLevelType w:val="hybridMultilevel"/>
    <w:tmpl w:val="5DF052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0820C9"/>
    <w:multiLevelType w:val="hybridMultilevel"/>
    <w:tmpl w:val="63728C98"/>
    <w:lvl w:ilvl="0" w:tplc="9B2C8AD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7691508"/>
    <w:multiLevelType w:val="hybridMultilevel"/>
    <w:tmpl w:val="2990D58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36534B6"/>
    <w:multiLevelType w:val="hybridMultilevel"/>
    <w:tmpl w:val="29CE11B6"/>
    <w:lvl w:ilvl="0" w:tplc="8EF88696">
      <w:start w:val="8"/>
      <w:numFmt w:val="bullet"/>
      <w:lvlText w:val="-"/>
      <w:lvlJc w:val="left"/>
      <w:pPr>
        <w:tabs>
          <w:tab w:val="num" w:pos="360"/>
        </w:tabs>
        <w:ind w:left="360" w:hanging="360"/>
      </w:pPr>
      <w:rPr>
        <w:rFonts w:ascii="Times New Roman" w:eastAsia="Times New Roman" w:hAnsi="Times New Roman"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D929DA"/>
    <w:multiLevelType w:val="hybridMultilevel"/>
    <w:tmpl w:val="97CE69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332102177">
    <w:abstractNumId w:val="7"/>
  </w:num>
  <w:num w:numId="2" w16cid:durableId="1595556544">
    <w:abstractNumId w:val="6"/>
  </w:num>
  <w:num w:numId="3" w16cid:durableId="1694113531">
    <w:abstractNumId w:val="4"/>
  </w:num>
  <w:num w:numId="4" w16cid:durableId="1324353536">
    <w:abstractNumId w:val="5"/>
  </w:num>
  <w:num w:numId="5" w16cid:durableId="720177257">
    <w:abstractNumId w:val="0"/>
  </w:num>
  <w:num w:numId="6" w16cid:durableId="1439372657">
    <w:abstractNumId w:val="2"/>
  </w:num>
  <w:num w:numId="7" w16cid:durableId="2142258294">
    <w:abstractNumId w:val="3"/>
  </w:num>
  <w:num w:numId="8" w16cid:durableId="165433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UyMTIzsDQ0sTBV0lEKTi0uzszPAykwNKwFAKnFKgAtAAAA"/>
  </w:docVars>
  <w:rsids>
    <w:rsidRoot w:val="00583589"/>
    <w:rsid w:val="00001BD7"/>
    <w:rsid w:val="00001CE0"/>
    <w:rsid w:val="00001FC1"/>
    <w:rsid w:val="000061E3"/>
    <w:rsid w:val="00011AF0"/>
    <w:rsid w:val="00012F34"/>
    <w:rsid w:val="00015AA9"/>
    <w:rsid w:val="000219F3"/>
    <w:rsid w:val="000244C3"/>
    <w:rsid w:val="00025CA2"/>
    <w:rsid w:val="00026149"/>
    <w:rsid w:val="00026473"/>
    <w:rsid w:val="00027B4B"/>
    <w:rsid w:val="00040561"/>
    <w:rsid w:val="0004185E"/>
    <w:rsid w:val="00044315"/>
    <w:rsid w:val="000458FB"/>
    <w:rsid w:val="000473B2"/>
    <w:rsid w:val="0005043E"/>
    <w:rsid w:val="000509F2"/>
    <w:rsid w:val="00055FE6"/>
    <w:rsid w:val="00057E48"/>
    <w:rsid w:val="00057FA2"/>
    <w:rsid w:val="00064A41"/>
    <w:rsid w:val="00065247"/>
    <w:rsid w:val="0007088F"/>
    <w:rsid w:val="00070EC5"/>
    <w:rsid w:val="00076C73"/>
    <w:rsid w:val="00080485"/>
    <w:rsid w:val="00082A12"/>
    <w:rsid w:val="0008444A"/>
    <w:rsid w:val="000931AB"/>
    <w:rsid w:val="00096355"/>
    <w:rsid w:val="000A09D3"/>
    <w:rsid w:val="000A6468"/>
    <w:rsid w:val="000B0EF4"/>
    <w:rsid w:val="000B1EFF"/>
    <w:rsid w:val="000B29E0"/>
    <w:rsid w:val="000B2B14"/>
    <w:rsid w:val="000B2CF2"/>
    <w:rsid w:val="000B5D33"/>
    <w:rsid w:val="000C02EB"/>
    <w:rsid w:val="000C7A61"/>
    <w:rsid w:val="000D0C09"/>
    <w:rsid w:val="000D1575"/>
    <w:rsid w:val="000D20DD"/>
    <w:rsid w:val="000D21EC"/>
    <w:rsid w:val="000D3549"/>
    <w:rsid w:val="000D36F6"/>
    <w:rsid w:val="000D5A61"/>
    <w:rsid w:val="000E1519"/>
    <w:rsid w:val="000E4EB4"/>
    <w:rsid w:val="000F0EDC"/>
    <w:rsid w:val="001010E7"/>
    <w:rsid w:val="00101922"/>
    <w:rsid w:val="00106702"/>
    <w:rsid w:val="0010760D"/>
    <w:rsid w:val="00110CC3"/>
    <w:rsid w:val="00115ACD"/>
    <w:rsid w:val="001169CE"/>
    <w:rsid w:val="0012108C"/>
    <w:rsid w:val="00121849"/>
    <w:rsid w:val="00124EB8"/>
    <w:rsid w:val="001255BE"/>
    <w:rsid w:val="00133953"/>
    <w:rsid w:val="001340C2"/>
    <w:rsid w:val="001375DD"/>
    <w:rsid w:val="0013765E"/>
    <w:rsid w:val="00137AE2"/>
    <w:rsid w:val="00142831"/>
    <w:rsid w:val="00146AE0"/>
    <w:rsid w:val="0014758A"/>
    <w:rsid w:val="001528E5"/>
    <w:rsid w:val="00153953"/>
    <w:rsid w:val="00154674"/>
    <w:rsid w:val="001553CD"/>
    <w:rsid w:val="0015635C"/>
    <w:rsid w:val="00156CF0"/>
    <w:rsid w:val="00156DC0"/>
    <w:rsid w:val="00160A8E"/>
    <w:rsid w:val="001619A6"/>
    <w:rsid w:val="0016288A"/>
    <w:rsid w:val="00162A73"/>
    <w:rsid w:val="00170394"/>
    <w:rsid w:val="00170BFC"/>
    <w:rsid w:val="0017195C"/>
    <w:rsid w:val="00173047"/>
    <w:rsid w:val="00173ED6"/>
    <w:rsid w:val="00177289"/>
    <w:rsid w:val="00180015"/>
    <w:rsid w:val="00181F14"/>
    <w:rsid w:val="00183D1E"/>
    <w:rsid w:val="001848A0"/>
    <w:rsid w:val="001848ED"/>
    <w:rsid w:val="001852E2"/>
    <w:rsid w:val="00185656"/>
    <w:rsid w:val="00185F2F"/>
    <w:rsid w:val="00192EA9"/>
    <w:rsid w:val="00194259"/>
    <w:rsid w:val="00197599"/>
    <w:rsid w:val="001A1880"/>
    <w:rsid w:val="001A2857"/>
    <w:rsid w:val="001A2A21"/>
    <w:rsid w:val="001B1C55"/>
    <w:rsid w:val="001B3BB5"/>
    <w:rsid w:val="001B41F7"/>
    <w:rsid w:val="001B53AA"/>
    <w:rsid w:val="001C0A87"/>
    <w:rsid w:val="001C2C34"/>
    <w:rsid w:val="001C4DF2"/>
    <w:rsid w:val="001D0434"/>
    <w:rsid w:val="001D6083"/>
    <w:rsid w:val="001D6BC0"/>
    <w:rsid w:val="001E048A"/>
    <w:rsid w:val="001E1CAF"/>
    <w:rsid w:val="001E55CD"/>
    <w:rsid w:val="001E5ECD"/>
    <w:rsid w:val="001F1B1E"/>
    <w:rsid w:val="001F39CD"/>
    <w:rsid w:val="001F577B"/>
    <w:rsid w:val="001F58F7"/>
    <w:rsid w:val="001F5F1F"/>
    <w:rsid w:val="001F6C11"/>
    <w:rsid w:val="002020C3"/>
    <w:rsid w:val="0020678B"/>
    <w:rsid w:val="00211A67"/>
    <w:rsid w:val="00214729"/>
    <w:rsid w:val="00220F31"/>
    <w:rsid w:val="0022282E"/>
    <w:rsid w:val="00222A7C"/>
    <w:rsid w:val="00223B1A"/>
    <w:rsid w:val="00224052"/>
    <w:rsid w:val="002263B5"/>
    <w:rsid w:val="0023111A"/>
    <w:rsid w:val="00232A84"/>
    <w:rsid w:val="002352E7"/>
    <w:rsid w:val="00243177"/>
    <w:rsid w:val="0024357D"/>
    <w:rsid w:val="0024413F"/>
    <w:rsid w:val="002447E9"/>
    <w:rsid w:val="0024570A"/>
    <w:rsid w:val="00247523"/>
    <w:rsid w:val="002504A9"/>
    <w:rsid w:val="0025062C"/>
    <w:rsid w:val="0025289A"/>
    <w:rsid w:val="0025403C"/>
    <w:rsid w:val="002551CC"/>
    <w:rsid w:val="002609BB"/>
    <w:rsid w:val="002624C4"/>
    <w:rsid w:val="002628E8"/>
    <w:rsid w:val="002629B1"/>
    <w:rsid w:val="00262AE9"/>
    <w:rsid w:val="00264CEC"/>
    <w:rsid w:val="002710AD"/>
    <w:rsid w:val="002728FF"/>
    <w:rsid w:val="002736F1"/>
    <w:rsid w:val="00277D15"/>
    <w:rsid w:val="00280402"/>
    <w:rsid w:val="00281FD3"/>
    <w:rsid w:val="0028401D"/>
    <w:rsid w:val="0028587B"/>
    <w:rsid w:val="0028683C"/>
    <w:rsid w:val="002872AA"/>
    <w:rsid w:val="002920AF"/>
    <w:rsid w:val="002931B0"/>
    <w:rsid w:val="00296ADA"/>
    <w:rsid w:val="00296C05"/>
    <w:rsid w:val="00296F3B"/>
    <w:rsid w:val="0029786D"/>
    <w:rsid w:val="00297A4F"/>
    <w:rsid w:val="002A0CC9"/>
    <w:rsid w:val="002A10B8"/>
    <w:rsid w:val="002A12C1"/>
    <w:rsid w:val="002B1230"/>
    <w:rsid w:val="002B57B4"/>
    <w:rsid w:val="002C003C"/>
    <w:rsid w:val="002C4405"/>
    <w:rsid w:val="002C5E83"/>
    <w:rsid w:val="002D399B"/>
    <w:rsid w:val="002D50D2"/>
    <w:rsid w:val="002E5830"/>
    <w:rsid w:val="002E5B85"/>
    <w:rsid w:val="002E6A65"/>
    <w:rsid w:val="002E6A97"/>
    <w:rsid w:val="002F07F0"/>
    <w:rsid w:val="002F1341"/>
    <w:rsid w:val="002F1FB4"/>
    <w:rsid w:val="002F2A78"/>
    <w:rsid w:val="002F2E44"/>
    <w:rsid w:val="002F46EB"/>
    <w:rsid w:val="002F64B3"/>
    <w:rsid w:val="002F6604"/>
    <w:rsid w:val="002F7E3E"/>
    <w:rsid w:val="00303939"/>
    <w:rsid w:val="0030497C"/>
    <w:rsid w:val="003053DC"/>
    <w:rsid w:val="00305AD5"/>
    <w:rsid w:val="0031155D"/>
    <w:rsid w:val="0031754F"/>
    <w:rsid w:val="00317AC9"/>
    <w:rsid w:val="00317E0E"/>
    <w:rsid w:val="00321A77"/>
    <w:rsid w:val="003224EA"/>
    <w:rsid w:val="00323EBB"/>
    <w:rsid w:val="00323F79"/>
    <w:rsid w:val="00325241"/>
    <w:rsid w:val="0032550B"/>
    <w:rsid w:val="00325C60"/>
    <w:rsid w:val="00326306"/>
    <w:rsid w:val="0033574A"/>
    <w:rsid w:val="003374A5"/>
    <w:rsid w:val="003461F8"/>
    <w:rsid w:val="00350CA2"/>
    <w:rsid w:val="00352DF4"/>
    <w:rsid w:val="00353BE2"/>
    <w:rsid w:val="00354421"/>
    <w:rsid w:val="003574B6"/>
    <w:rsid w:val="00360519"/>
    <w:rsid w:val="00362DDF"/>
    <w:rsid w:val="003630E1"/>
    <w:rsid w:val="003635F4"/>
    <w:rsid w:val="00363DC1"/>
    <w:rsid w:val="00364AB3"/>
    <w:rsid w:val="00370D42"/>
    <w:rsid w:val="00372A80"/>
    <w:rsid w:val="00373F12"/>
    <w:rsid w:val="00375660"/>
    <w:rsid w:val="00375700"/>
    <w:rsid w:val="00376844"/>
    <w:rsid w:val="00376F1C"/>
    <w:rsid w:val="00381BF1"/>
    <w:rsid w:val="003827C2"/>
    <w:rsid w:val="0038331A"/>
    <w:rsid w:val="003856F3"/>
    <w:rsid w:val="00385894"/>
    <w:rsid w:val="00386287"/>
    <w:rsid w:val="003867B5"/>
    <w:rsid w:val="00386E6A"/>
    <w:rsid w:val="0038730F"/>
    <w:rsid w:val="00387A8C"/>
    <w:rsid w:val="00392A03"/>
    <w:rsid w:val="0039329A"/>
    <w:rsid w:val="00394E78"/>
    <w:rsid w:val="003A2B85"/>
    <w:rsid w:val="003A4C14"/>
    <w:rsid w:val="003A6225"/>
    <w:rsid w:val="003B2AF8"/>
    <w:rsid w:val="003B7470"/>
    <w:rsid w:val="003C3F26"/>
    <w:rsid w:val="003C58A4"/>
    <w:rsid w:val="003C6C9A"/>
    <w:rsid w:val="003D1A80"/>
    <w:rsid w:val="003D4D1D"/>
    <w:rsid w:val="003D5FF2"/>
    <w:rsid w:val="003E17AD"/>
    <w:rsid w:val="003E3A1F"/>
    <w:rsid w:val="003E3CF1"/>
    <w:rsid w:val="003E59CE"/>
    <w:rsid w:val="003E6D17"/>
    <w:rsid w:val="003E6FB3"/>
    <w:rsid w:val="003F3728"/>
    <w:rsid w:val="003F5B0C"/>
    <w:rsid w:val="003F7C3C"/>
    <w:rsid w:val="004009D6"/>
    <w:rsid w:val="00405949"/>
    <w:rsid w:val="00406309"/>
    <w:rsid w:val="00406362"/>
    <w:rsid w:val="00406590"/>
    <w:rsid w:val="00410BC9"/>
    <w:rsid w:val="0041469E"/>
    <w:rsid w:val="00414701"/>
    <w:rsid w:val="00416872"/>
    <w:rsid w:val="0041693A"/>
    <w:rsid w:val="00420E72"/>
    <w:rsid w:val="004245F0"/>
    <w:rsid w:val="004245FC"/>
    <w:rsid w:val="004269D2"/>
    <w:rsid w:val="004304C0"/>
    <w:rsid w:val="00430F6C"/>
    <w:rsid w:val="00433A5F"/>
    <w:rsid w:val="00434C8C"/>
    <w:rsid w:val="00436EB6"/>
    <w:rsid w:val="0044005D"/>
    <w:rsid w:val="004413B8"/>
    <w:rsid w:val="00442E5C"/>
    <w:rsid w:val="00456361"/>
    <w:rsid w:val="00456908"/>
    <w:rsid w:val="00464239"/>
    <w:rsid w:val="00464B38"/>
    <w:rsid w:val="00466F89"/>
    <w:rsid w:val="00471EE8"/>
    <w:rsid w:val="00472B49"/>
    <w:rsid w:val="0047576C"/>
    <w:rsid w:val="00476238"/>
    <w:rsid w:val="00477EA4"/>
    <w:rsid w:val="00481D0B"/>
    <w:rsid w:val="00484510"/>
    <w:rsid w:val="00485D8E"/>
    <w:rsid w:val="004956EF"/>
    <w:rsid w:val="004959FB"/>
    <w:rsid w:val="00496A5F"/>
    <w:rsid w:val="00496FFC"/>
    <w:rsid w:val="004A57B3"/>
    <w:rsid w:val="004A58BB"/>
    <w:rsid w:val="004B170D"/>
    <w:rsid w:val="004B225E"/>
    <w:rsid w:val="004C2C88"/>
    <w:rsid w:val="004C3AB6"/>
    <w:rsid w:val="004C3BBC"/>
    <w:rsid w:val="004C49D5"/>
    <w:rsid w:val="004C5F16"/>
    <w:rsid w:val="004C63B2"/>
    <w:rsid w:val="004C7739"/>
    <w:rsid w:val="004D1BCF"/>
    <w:rsid w:val="004D38BD"/>
    <w:rsid w:val="004D4CCD"/>
    <w:rsid w:val="004D6FBD"/>
    <w:rsid w:val="004D7470"/>
    <w:rsid w:val="004D74A8"/>
    <w:rsid w:val="004E0836"/>
    <w:rsid w:val="004E22A2"/>
    <w:rsid w:val="004E4A95"/>
    <w:rsid w:val="004E5F6F"/>
    <w:rsid w:val="004E6079"/>
    <w:rsid w:val="004F425C"/>
    <w:rsid w:val="004F6FF3"/>
    <w:rsid w:val="00502E0C"/>
    <w:rsid w:val="0050308D"/>
    <w:rsid w:val="005064F0"/>
    <w:rsid w:val="005078F5"/>
    <w:rsid w:val="00511C3A"/>
    <w:rsid w:val="005140ED"/>
    <w:rsid w:val="00516A8A"/>
    <w:rsid w:val="00516F55"/>
    <w:rsid w:val="0052169E"/>
    <w:rsid w:val="00521C84"/>
    <w:rsid w:val="00521CBF"/>
    <w:rsid w:val="00523066"/>
    <w:rsid w:val="00523F88"/>
    <w:rsid w:val="00525109"/>
    <w:rsid w:val="00526E2C"/>
    <w:rsid w:val="005270A8"/>
    <w:rsid w:val="005346A9"/>
    <w:rsid w:val="0053515E"/>
    <w:rsid w:val="00535F87"/>
    <w:rsid w:val="0053613C"/>
    <w:rsid w:val="00542B2F"/>
    <w:rsid w:val="005441A4"/>
    <w:rsid w:val="00552655"/>
    <w:rsid w:val="0055399D"/>
    <w:rsid w:val="0056009D"/>
    <w:rsid w:val="005619D4"/>
    <w:rsid w:val="00563717"/>
    <w:rsid w:val="00563C82"/>
    <w:rsid w:val="00565418"/>
    <w:rsid w:val="00570E2F"/>
    <w:rsid w:val="00571E81"/>
    <w:rsid w:val="00575170"/>
    <w:rsid w:val="00576131"/>
    <w:rsid w:val="00576470"/>
    <w:rsid w:val="0057697C"/>
    <w:rsid w:val="005778DE"/>
    <w:rsid w:val="005800EE"/>
    <w:rsid w:val="00580B4B"/>
    <w:rsid w:val="00580C99"/>
    <w:rsid w:val="00581E6A"/>
    <w:rsid w:val="00583080"/>
    <w:rsid w:val="00583589"/>
    <w:rsid w:val="005864AB"/>
    <w:rsid w:val="00587684"/>
    <w:rsid w:val="005910AC"/>
    <w:rsid w:val="00594777"/>
    <w:rsid w:val="00597075"/>
    <w:rsid w:val="005A00A3"/>
    <w:rsid w:val="005A10DB"/>
    <w:rsid w:val="005A20D5"/>
    <w:rsid w:val="005A5886"/>
    <w:rsid w:val="005A6974"/>
    <w:rsid w:val="005B083A"/>
    <w:rsid w:val="005B1311"/>
    <w:rsid w:val="005B1DB3"/>
    <w:rsid w:val="005B20FD"/>
    <w:rsid w:val="005B3D35"/>
    <w:rsid w:val="005B69E4"/>
    <w:rsid w:val="005B76FB"/>
    <w:rsid w:val="005C6189"/>
    <w:rsid w:val="005C72AB"/>
    <w:rsid w:val="005D0E87"/>
    <w:rsid w:val="005D47AA"/>
    <w:rsid w:val="005E0168"/>
    <w:rsid w:val="005E0CFF"/>
    <w:rsid w:val="005E42F6"/>
    <w:rsid w:val="005E76F6"/>
    <w:rsid w:val="005F0851"/>
    <w:rsid w:val="005F1334"/>
    <w:rsid w:val="005F3A9C"/>
    <w:rsid w:val="005F690D"/>
    <w:rsid w:val="00602788"/>
    <w:rsid w:val="00604E2E"/>
    <w:rsid w:val="006050DC"/>
    <w:rsid w:val="00605DEB"/>
    <w:rsid w:val="0060649D"/>
    <w:rsid w:val="006072F5"/>
    <w:rsid w:val="00610E43"/>
    <w:rsid w:val="00611741"/>
    <w:rsid w:val="00611D33"/>
    <w:rsid w:val="006138FD"/>
    <w:rsid w:val="00614140"/>
    <w:rsid w:val="00614C9A"/>
    <w:rsid w:val="00614E67"/>
    <w:rsid w:val="00615FE2"/>
    <w:rsid w:val="00617BDA"/>
    <w:rsid w:val="00623827"/>
    <w:rsid w:val="00625D12"/>
    <w:rsid w:val="0062773F"/>
    <w:rsid w:val="0063342F"/>
    <w:rsid w:val="00635D52"/>
    <w:rsid w:val="00636E5E"/>
    <w:rsid w:val="00643DF9"/>
    <w:rsid w:val="00645E53"/>
    <w:rsid w:val="00646CB3"/>
    <w:rsid w:val="006479C4"/>
    <w:rsid w:val="00654263"/>
    <w:rsid w:val="00655DFE"/>
    <w:rsid w:val="00656656"/>
    <w:rsid w:val="00657A8A"/>
    <w:rsid w:val="006601F7"/>
    <w:rsid w:val="00660446"/>
    <w:rsid w:val="006629FA"/>
    <w:rsid w:val="00670ABE"/>
    <w:rsid w:val="00674C2C"/>
    <w:rsid w:val="00677634"/>
    <w:rsid w:val="0068305F"/>
    <w:rsid w:val="0068724D"/>
    <w:rsid w:val="0069207F"/>
    <w:rsid w:val="00694230"/>
    <w:rsid w:val="006944B4"/>
    <w:rsid w:val="006A1AA9"/>
    <w:rsid w:val="006A2746"/>
    <w:rsid w:val="006A4935"/>
    <w:rsid w:val="006A514F"/>
    <w:rsid w:val="006A5329"/>
    <w:rsid w:val="006A6416"/>
    <w:rsid w:val="006A6F3B"/>
    <w:rsid w:val="006A746F"/>
    <w:rsid w:val="006B008A"/>
    <w:rsid w:val="006B034B"/>
    <w:rsid w:val="006B091F"/>
    <w:rsid w:val="006B092D"/>
    <w:rsid w:val="006B1E9D"/>
    <w:rsid w:val="006B3065"/>
    <w:rsid w:val="006B4706"/>
    <w:rsid w:val="006B675E"/>
    <w:rsid w:val="006B7D42"/>
    <w:rsid w:val="006C297B"/>
    <w:rsid w:val="006C2B47"/>
    <w:rsid w:val="006C4765"/>
    <w:rsid w:val="006C6B42"/>
    <w:rsid w:val="006D2819"/>
    <w:rsid w:val="006D7FE7"/>
    <w:rsid w:val="006E12C4"/>
    <w:rsid w:val="006E3651"/>
    <w:rsid w:val="006E4BDE"/>
    <w:rsid w:val="006E6B29"/>
    <w:rsid w:val="006E72C9"/>
    <w:rsid w:val="006F09CC"/>
    <w:rsid w:val="006F0BE7"/>
    <w:rsid w:val="0070760F"/>
    <w:rsid w:val="00707D3D"/>
    <w:rsid w:val="00712A92"/>
    <w:rsid w:val="0071602C"/>
    <w:rsid w:val="007179D7"/>
    <w:rsid w:val="00720478"/>
    <w:rsid w:val="007222D8"/>
    <w:rsid w:val="00723193"/>
    <w:rsid w:val="00724056"/>
    <w:rsid w:val="0072419B"/>
    <w:rsid w:val="00724204"/>
    <w:rsid w:val="007259BE"/>
    <w:rsid w:val="007334BC"/>
    <w:rsid w:val="00733CCF"/>
    <w:rsid w:val="00736D49"/>
    <w:rsid w:val="00743375"/>
    <w:rsid w:val="00744ACC"/>
    <w:rsid w:val="00745EED"/>
    <w:rsid w:val="00747E09"/>
    <w:rsid w:val="0075000E"/>
    <w:rsid w:val="00750979"/>
    <w:rsid w:val="00750A01"/>
    <w:rsid w:val="0075237F"/>
    <w:rsid w:val="00754CAD"/>
    <w:rsid w:val="00756FD7"/>
    <w:rsid w:val="007611E4"/>
    <w:rsid w:val="00761D01"/>
    <w:rsid w:val="0076276C"/>
    <w:rsid w:val="00764E50"/>
    <w:rsid w:val="0076523B"/>
    <w:rsid w:val="00765793"/>
    <w:rsid w:val="0077248C"/>
    <w:rsid w:val="00775040"/>
    <w:rsid w:val="00775B7F"/>
    <w:rsid w:val="00776645"/>
    <w:rsid w:val="00776DA6"/>
    <w:rsid w:val="0078292B"/>
    <w:rsid w:val="0078468B"/>
    <w:rsid w:val="007856F4"/>
    <w:rsid w:val="00786AA8"/>
    <w:rsid w:val="007909D4"/>
    <w:rsid w:val="00790F1A"/>
    <w:rsid w:val="00792C1C"/>
    <w:rsid w:val="00794C56"/>
    <w:rsid w:val="007964B3"/>
    <w:rsid w:val="00796768"/>
    <w:rsid w:val="007A1369"/>
    <w:rsid w:val="007A15D9"/>
    <w:rsid w:val="007A20C2"/>
    <w:rsid w:val="007A761D"/>
    <w:rsid w:val="007B2E7E"/>
    <w:rsid w:val="007B401B"/>
    <w:rsid w:val="007B485C"/>
    <w:rsid w:val="007B4D44"/>
    <w:rsid w:val="007B67FA"/>
    <w:rsid w:val="007B6E03"/>
    <w:rsid w:val="007C0CC0"/>
    <w:rsid w:val="007C2A62"/>
    <w:rsid w:val="007C2E5C"/>
    <w:rsid w:val="007C7F27"/>
    <w:rsid w:val="007E295B"/>
    <w:rsid w:val="007E42A1"/>
    <w:rsid w:val="007E7328"/>
    <w:rsid w:val="007E7421"/>
    <w:rsid w:val="007F1B03"/>
    <w:rsid w:val="007F3947"/>
    <w:rsid w:val="007F4A97"/>
    <w:rsid w:val="007F70AA"/>
    <w:rsid w:val="007F7C11"/>
    <w:rsid w:val="008001B6"/>
    <w:rsid w:val="00801700"/>
    <w:rsid w:val="008028FE"/>
    <w:rsid w:val="008035BE"/>
    <w:rsid w:val="00807185"/>
    <w:rsid w:val="00813AFC"/>
    <w:rsid w:val="00820E12"/>
    <w:rsid w:val="008229BF"/>
    <w:rsid w:val="00824C1B"/>
    <w:rsid w:val="00824EF3"/>
    <w:rsid w:val="00825BB0"/>
    <w:rsid w:val="008266E0"/>
    <w:rsid w:val="00831D3F"/>
    <w:rsid w:val="00833567"/>
    <w:rsid w:val="00836019"/>
    <w:rsid w:val="00841E45"/>
    <w:rsid w:val="0084239A"/>
    <w:rsid w:val="00842461"/>
    <w:rsid w:val="00842697"/>
    <w:rsid w:val="00842DDA"/>
    <w:rsid w:val="00850E95"/>
    <w:rsid w:val="00856CE3"/>
    <w:rsid w:val="00861F1B"/>
    <w:rsid w:val="00864AE9"/>
    <w:rsid w:val="008653BA"/>
    <w:rsid w:val="008748D5"/>
    <w:rsid w:val="00876ACB"/>
    <w:rsid w:val="00877202"/>
    <w:rsid w:val="00880441"/>
    <w:rsid w:val="008816AB"/>
    <w:rsid w:val="00883535"/>
    <w:rsid w:val="0088481F"/>
    <w:rsid w:val="00885AB8"/>
    <w:rsid w:val="008923C0"/>
    <w:rsid w:val="00892448"/>
    <w:rsid w:val="008934DD"/>
    <w:rsid w:val="00896F6F"/>
    <w:rsid w:val="008A08AA"/>
    <w:rsid w:val="008A4F70"/>
    <w:rsid w:val="008A75B3"/>
    <w:rsid w:val="008B278C"/>
    <w:rsid w:val="008B40C3"/>
    <w:rsid w:val="008B56D9"/>
    <w:rsid w:val="008C47FC"/>
    <w:rsid w:val="008C632A"/>
    <w:rsid w:val="008D0C8A"/>
    <w:rsid w:val="008D245F"/>
    <w:rsid w:val="008D365A"/>
    <w:rsid w:val="008D6398"/>
    <w:rsid w:val="008D6ED8"/>
    <w:rsid w:val="008D7F70"/>
    <w:rsid w:val="008E2D9F"/>
    <w:rsid w:val="008E641F"/>
    <w:rsid w:val="008F15A3"/>
    <w:rsid w:val="008F1A1B"/>
    <w:rsid w:val="008F346D"/>
    <w:rsid w:val="008F6C49"/>
    <w:rsid w:val="009024A4"/>
    <w:rsid w:val="00903A2C"/>
    <w:rsid w:val="00903C8B"/>
    <w:rsid w:val="00904A8F"/>
    <w:rsid w:val="00906975"/>
    <w:rsid w:val="00906C7B"/>
    <w:rsid w:val="00907664"/>
    <w:rsid w:val="009102BB"/>
    <w:rsid w:val="009112CE"/>
    <w:rsid w:val="00912594"/>
    <w:rsid w:val="00912F60"/>
    <w:rsid w:val="00914243"/>
    <w:rsid w:val="00915250"/>
    <w:rsid w:val="0091551C"/>
    <w:rsid w:val="00916D50"/>
    <w:rsid w:val="009171C5"/>
    <w:rsid w:val="009210E1"/>
    <w:rsid w:val="00921F0B"/>
    <w:rsid w:val="00922312"/>
    <w:rsid w:val="00926945"/>
    <w:rsid w:val="00930680"/>
    <w:rsid w:val="00930B3F"/>
    <w:rsid w:val="00932779"/>
    <w:rsid w:val="00933BFE"/>
    <w:rsid w:val="00934D10"/>
    <w:rsid w:val="00937EDD"/>
    <w:rsid w:val="00940BA1"/>
    <w:rsid w:val="009423F1"/>
    <w:rsid w:val="0095061B"/>
    <w:rsid w:val="009506C7"/>
    <w:rsid w:val="00952DBA"/>
    <w:rsid w:val="00952DCD"/>
    <w:rsid w:val="0096553F"/>
    <w:rsid w:val="00971686"/>
    <w:rsid w:val="009738D4"/>
    <w:rsid w:val="00975B80"/>
    <w:rsid w:val="00975D31"/>
    <w:rsid w:val="00980DC6"/>
    <w:rsid w:val="009826A3"/>
    <w:rsid w:val="00985A65"/>
    <w:rsid w:val="00986391"/>
    <w:rsid w:val="00986D2F"/>
    <w:rsid w:val="00994601"/>
    <w:rsid w:val="00994C77"/>
    <w:rsid w:val="00996264"/>
    <w:rsid w:val="009A25BF"/>
    <w:rsid w:val="009A42E9"/>
    <w:rsid w:val="009A797B"/>
    <w:rsid w:val="009B40AD"/>
    <w:rsid w:val="009B5BEB"/>
    <w:rsid w:val="009B6EA0"/>
    <w:rsid w:val="009B77D1"/>
    <w:rsid w:val="009C1B03"/>
    <w:rsid w:val="009C2CE3"/>
    <w:rsid w:val="009C311F"/>
    <w:rsid w:val="009C40FC"/>
    <w:rsid w:val="009C607E"/>
    <w:rsid w:val="009D3172"/>
    <w:rsid w:val="009D3A4B"/>
    <w:rsid w:val="009D3D5A"/>
    <w:rsid w:val="009D6201"/>
    <w:rsid w:val="009D689D"/>
    <w:rsid w:val="009D7C69"/>
    <w:rsid w:val="009E09F7"/>
    <w:rsid w:val="009E0A43"/>
    <w:rsid w:val="009E29ED"/>
    <w:rsid w:val="009F0651"/>
    <w:rsid w:val="009F141C"/>
    <w:rsid w:val="009F722B"/>
    <w:rsid w:val="009F7588"/>
    <w:rsid w:val="00A0054E"/>
    <w:rsid w:val="00A03659"/>
    <w:rsid w:val="00A03931"/>
    <w:rsid w:val="00A04952"/>
    <w:rsid w:val="00A05056"/>
    <w:rsid w:val="00A05489"/>
    <w:rsid w:val="00A055DA"/>
    <w:rsid w:val="00A07090"/>
    <w:rsid w:val="00A07EFC"/>
    <w:rsid w:val="00A10524"/>
    <w:rsid w:val="00A127A5"/>
    <w:rsid w:val="00A127FF"/>
    <w:rsid w:val="00A136D6"/>
    <w:rsid w:val="00A17BF6"/>
    <w:rsid w:val="00A22A27"/>
    <w:rsid w:val="00A23B0D"/>
    <w:rsid w:val="00A273D0"/>
    <w:rsid w:val="00A27770"/>
    <w:rsid w:val="00A2788C"/>
    <w:rsid w:val="00A30A8A"/>
    <w:rsid w:val="00A3133C"/>
    <w:rsid w:val="00A326E6"/>
    <w:rsid w:val="00A41FEE"/>
    <w:rsid w:val="00A50C3B"/>
    <w:rsid w:val="00A5193C"/>
    <w:rsid w:val="00A55976"/>
    <w:rsid w:val="00A5649C"/>
    <w:rsid w:val="00A5727A"/>
    <w:rsid w:val="00A576C8"/>
    <w:rsid w:val="00A6295E"/>
    <w:rsid w:val="00A63431"/>
    <w:rsid w:val="00A661E8"/>
    <w:rsid w:val="00A67591"/>
    <w:rsid w:val="00A67C87"/>
    <w:rsid w:val="00A7430D"/>
    <w:rsid w:val="00A806DC"/>
    <w:rsid w:val="00A83074"/>
    <w:rsid w:val="00A836E7"/>
    <w:rsid w:val="00A84E32"/>
    <w:rsid w:val="00A92D90"/>
    <w:rsid w:val="00A95B39"/>
    <w:rsid w:val="00A96B58"/>
    <w:rsid w:val="00AA07E1"/>
    <w:rsid w:val="00AA0AED"/>
    <w:rsid w:val="00AA10C6"/>
    <w:rsid w:val="00AA3D7D"/>
    <w:rsid w:val="00AA55EC"/>
    <w:rsid w:val="00AA7754"/>
    <w:rsid w:val="00AA7CCE"/>
    <w:rsid w:val="00AB0B28"/>
    <w:rsid w:val="00AB3FBE"/>
    <w:rsid w:val="00AB5C27"/>
    <w:rsid w:val="00AB7A30"/>
    <w:rsid w:val="00AC0053"/>
    <w:rsid w:val="00AC025C"/>
    <w:rsid w:val="00AC10B6"/>
    <w:rsid w:val="00AC2675"/>
    <w:rsid w:val="00AC47BA"/>
    <w:rsid w:val="00AD2766"/>
    <w:rsid w:val="00AD2D38"/>
    <w:rsid w:val="00AD47E0"/>
    <w:rsid w:val="00AD6080"/>
    <w:rsid w:val="00AD6B4C"/>
    <w:rsid w:val="00AD7BF5"/>
    <w:rsid w:val="00AE0B58"/>
    <w:rsid w:val="00AE16D8"/>
    <w:rsid w:val="00AE2FD0"/>
    <w:rsid w:val="00AE3572"/>
    <w:rsid w:val="00AE3CA4"/>
    <w:rsid w:val="00AE685E"/>
    <w:rsid w:val="00AF065F"/>
    <w:rsid w:val="00AF14BD"/>
    <w:rsid w:val="00AF189F"/>
    <w:rsid w:val="00AF581D"/>
    <w:rsid w:val="00B00D65"/>
    <w:rsid w:val="00B061D2"/>
    <w:rsid w:val="00B10FCE"/>
    <w:rsid w:val="00B11DAC"/>
    <w:rsid w:val="00B12A90"/>
    <w:rsid w:val="00B130EA"/>
    <w:rsid w:val="00B14C6E"/>
    <w:rsid w:val="00B1702E"/>
    <w:rsid w:val="00B175DD"/>
    <w:rsid w:val="00B17BC5"/>
    <w:rsid w:val="00B24333"/>
    <w:rsid w:val="00B2511A"/>
    <w:rsid w:val="00B26522"/>
    <w:rsid w:val="00B353AF"/>
    <w:rsid w:val="00B367AB"/>
    <w:rsid w:val="00B36C3A"/>
    <w:rsid w:val="00B40073"/>
    <w:rsid w:val="00B40C0E"/>
    <w:rsid w:val="00B40FCC"/>
    <w:rsid w:val="00B4249F"/>
    <w:rsid w:val="00B446EC"/>
    <w:rsid w:val="00B50AFF"/>
    <w:rsid w:val="00B51278"/>
    <w:rsid w:val="00B5456D"/>
    <w:rsid w:val="00B57537"/>
    <w:rsid w:val="00B60668"/>
    <w:rsid w:val="00B63AC1"/>
    <w:rsid w:val="00B64AAF"/>
    <w:rsid w:val="00B671AD"/>
    <w:rsid w:val="00B67AA4"/>
    <w:rsid w:val="00B742EE"/>
    <w:rsid w:val="00B74389"/>
    <w:rsid w:val="00B748A4"/>
    <w:rsid w:val="00B775AD"/>
    <w:rsid w:val="00B82491"/>
    <w:rsid w:val="00B827F5"/>
    <w:rsid w:val="00B86AD3"/>
    <w:rsid w:val="00B9239A"/>
    <w:rsid w:val="00B92646"/>
    <w:rsid w:val="00B932BC"/>
    <w:rsid w:val="00B93D0A"/>
    <w:rsid w:val="00B960DF"/>
    <w:rsid w:val="00BA06E9"/>
    <w:rsid w:val="00BA0FEA"/>
    <w:rsid w:val="00BA3033"/>
    <w:rsid w:val="00BA48FC"/>
    <w:rsid w:val="00BA7EF6"/>
    <w:rsid w:val="00BB5A82"/>
    <w:rsid w:val="00BB6385"/>
    <w:rsid w:val="00BB7EB4"/>
    <w:rsid w:val="00BC037A"/>
    <w:rsid w:val="00BC0772"/>
    <w:rsid w:val="00BC14FB"/>
    <w:rsid w:val="00BC5513"/>
    <w:rsid w:val="00BC5D42"/>
    <w:rsid w:val="00BC5EAE"/>
    <w:rsid w:val="00BC7091"/>
    <w:rsid w:val="00BC7F2A"/>
    <w:rsid w:val="00BD1E4E"/>
    <w:rsid w:val="00BD29D3"/>
    <w:rsid w:val="00BD3979"/>
    <w:rsid w:val="00BD728F"/>
    <w:rsid w:val="00BE11E4"/>
    <w:rsid w:val="00BE2A48"/>
    <w:rsid w:val="00BE4BA4"/>
    <w:rsid w:val="00BE5B26"/>
    <w:rsid w:val="00BE725F"/>
    <w:rsid w:val="00BE7628"/>
    <w:rsid w:val="00BF0A69"/>
    <w:rsid w:val="00BF484B"/>
    <w:rsid w:val="00BF69A3"/>
    <w:rsid w:val="00C0045F"/>
    <w:rsid w:val="00C06369"/>
    <w:rsid w:val="00C10592"/>
    <w:rsid w:val="00C107F5"/>
    <w:rsid w:val="00C14C35"/>
    <w:rsid w:val="00C157C7"/>
    <w:rsid w:val="00C16032"/>
    <w:rsid w:val="00C16AD7"/>
    <w:rsid w:val="00C17290"/>
    <w:rsid w:val="00C2340D"/>
    <w:rsid w:val="00C25098"/>
    <w:rsid w:val="00C31EAD"/>
    <w:rsid w:val="00C364FA"/>
    <w:rsid w:val="00C44F36"/>
    <w:rsid w:val="00C474D3"/>
    <w:rsid w:val="00C501FB"/>
    <w:rsid w:val="00C533B0"/>
    <w:rsid w:val="00C53505"/>
    <w:rsid w:val="00C5423B"/>
    <w:rsid w:val="00C558CA"/>
    <w:rsid w:val="00C6133D"/>
    <w:rsid w:val="00C61E87"/>
    <w:rsid w:val="00C64668"/>
    <w:rsid w:val="00C64974"/>
    <w:rsid w:val="00C679EF"/>
    <w:rsid w:val="00C71545"/>
    <w:rsid w:val="00C7245C"/>
    <w:rsid w:val="00C752C2"/>
    <w:rsid w:val="00C7532A"/>
    <w:rsid w:val="00C755CD"/>
    <w:rsid w:val="00C75C83"/>
    <w:rsid w:val="00C81A07"/>
    <w:rsid w:val="00C844EA"/>
    <w:rsid w:val="00C850D1"/>
    <w:rsid w:val="00C851F6"/>
    <w:rsid w:val="00C860C8"/>
    <w:rsid w:val="00C863E4"/>
    <w:rsid w:val="00C87F68"/>
    <w:rsid w:val="00C92E7F"/>
    <w:rsid w:val="00CA11FD"/>
    <w:rsid w:val="00CA186F"/>
    <w:rsid w:val="00CA1AF2"/>
    <w:rsid w:val="00CA2680"/>
    <w:rsid w:val="00CA2A26"/>
    <w:rsid w:val="00CA4D94"/>
    <w:rsid w:val="00CA512A"/>
    <w:rsid w:val="00CB0A1D"/>
    <w:rsid w:val="00CB2342"/>
    <w:rsid w:val="00CB2594"/>
    <w:rsid w:val="00CB3AAC"/>
    <w:rsid w:val="00CB3ED4"/>
    <w:rsid w:val="00CB5D9D"/>
    <w:rsid w:val="00CC0615"/>
    <w:rsid w:val="00CC1542"/>
    <w:rsid w:val="00CC26F0"/>
    <w:rsid w:val="00CC3F3A"/>
    <w:rsid w:val="00CC4BBE"/>
    <w:rsid w:val="00CC5C2F"/>
    <w:rsid w:val="00CD0CB8"/>
    <w:rsid w:val="00CD0E9B"/>
    <w:rsid w:val="00CD7370"/>
    <w:rsid w:val="00CD7627"/>
    <w:rsid w:val="00CE053A"/>
    <w:rsid w:val="00CE12BA"/>
    <w:rsid w:val="00CE7C43"/>
    <w:rsid w:val="00CE7CF8"/>
    <w:rsid w:val="00CF4148"/>
    <w:rsid w:val="00CF749A"/>
    <w:rsid w:val="00CF7564"/>
    <w:rsid w:val="00D00B01"/>
    <w:rsid w:val="00D00D3E"/>
    <w:rsid w:val="00D01617"/>
    <w:rsid w:val="00D0577A"/>
    <w:rsid w:val="00D05F78"/>
    <w:rsid w:val="00D06292"/>
    <w:rsid w:val="00D13FA0"/>
    <w:rsid w:val="00D15002"/>
    <w:rsid w:val="00D214DD"/>
    <w:rsid w:val="00D22E2C"/>
    <w:rsid w:val="00D2437F"/>
    <w:rsid w:val="00D2641C"/>
    <w:rsid w:val="00D2748E"/>
    <w:rsid w:val="00D305B6"/>
    <w:rsid w:val="00D41365"/>
    <w:rsid w:val="00D4305B"/>
    <w:rsid w:val="00D44E4E"/>
    <w:rsid w:val="00D470B1"/>
    <w:rsid w:val="00D513B1"/>
    <w:rsid w:val="00D515BE"/>
    <w:rsid w:val="00D51DE9"/>
    <w:rsid w:val="00D53B7A"/>
    <w:rsid w:val="00D54E7A"/>
    <w:rsid w:val="00D5655A"/>
    <w:rsid w:val="00D57613"/>
    <w:rsid w:val="00D57A62"/>
    <w:rsid w:val="00D60522"/>
    <w:rsid w:val="00D60D78"/>
    <w:rsid w:val="00D61BE1"/>
    <w:rsid w:val="00D62516"/>
    <w:rsid w:val="00D631A8"/>
    <w:rsid w:val="00D64211"/>
    <w:rsid w:val="00D65B2A"/>
    <w:rsid w:val="00D670CE"/>
    <w:rsid w:val="00D70091"/>
    <w:rsid w:val="00D75636"/>
    <w:rsid w:val="00D77008"/>
    <w:rsid w:val="00D772FF"/>
    <w:rsid w:val="00D7764F"/>
    <w:rsid w:val="00D819DD"/>
    <w:rsid w:val="00D824B9"/>
    <w:rsid w:val="00D8339A"/>
    <w:rsid w:val="00D836DB"/>
    <w:rsid w:val="00D85480"/>
    <w:rsid w:val="00D857E7"/>
    <w:rsid w:val="00D903FF"/>
    <w:rsid w:val="00D90AEB"/>
    <w:rsid w:val="00D91D8D"/>
    <w:rsid w:val="00D9217D"/>
    <w:rsid w:val="00D931EB"/>
    <w:rsid w:val="00D945A1"/>
    <w:rsid w:val="00D94DB2"/>
    <w:rsid w:val="00D954CC"/>
    <w:rsid w:val="00DA1B2B"/>
    <w:rsid w:val="00DA237B"/>
    <w:rsid w:val="00DA29A8"/>
    <w:rsid w:val="00DA4197"/>
    <w:rsid w:val="00DA6A27"/>
    <w:rsid w:val="00DB12D4"/>
    <w:rsid w:val="00DB182C"/>
    <w:rsid w:val="00DB3F85"/>
    <w:rsid w:val="00DB42D1"/>
    <w:rsid w:val="00DB7D1B"/>
    <w:rsid w:val="00DC1AFC"/>
    <w:rsid w:val="00DC381B"/>
    <w:rsid w:val="00DC47B0"/>
    <w:rsid w:val="00DC5622"/>
    <w:rsid w:val="00DC7635"/>
    <w:rsid w:val="00DD2BC9"/>
    <w:rsid w:val="00DD4B42"/>
    <w:rsid w:val="00DD58C2"/>
    <w:rsid w:val="00DE0A70"/>
    <w:rsid w:val="00DE1325"/>
    <w:rsid w:val="00DE1C52"/>
    <w:rsid w:val="00DE1D6F"/>
    <w:rsid w:val="00DE2033"/>
    <w:rsid w:val="00DF02AE"/>
    <w:rsid w:val="00DF0C8C"/>
    <w:rsid w:val="00DF4936"/>
    <w:rsid w:val="00DF69C9"/>
    <w:rsid w:val="00E02254"/>
    <w:rsid w:val="00E05F26"/>
    <w:rsid w:val="00E14CA8"/>
    <w:rsid w:val="00E15785"/>
    <w:rsid w:val="00E167E1"/>
    <w:rsid w:val="00E21606"/>
    <w:rsid w:val="00E216AF"/>
    <w:rsid w:val="00E2217B"/>
    <w:rsid w:val="00E26FC1"/>
    <w:rsid w:val="00E31D9B"/>
    <w:rsid w:val="00E3515A"/>
    <w:rsid w:val="00E36F9D"/>
    <w:rsid w:val="00E42902"/>
    <w:rsid w:val="00E42D9C"/>
    <w:rsid w:val="00E45CF7"/>
    <w:rsid w:val="00E51548"/>
    <w:rsid w:val="00E51BC7"/>
    <w:rsid w:val="00E521B8"/>
    <w:rsid w:val="00E5497C"/>
    <w:rsid w:val="00E610E4"/>
    <w:rsid w:val="00E71472"/>
    <w:rsid w:val="00E71512"/>
    <w:rsid w:val="00E71CD1"/>
    <w:rsid w:val="00E81A62"/>
    <w:rsid w:val="00E84D9A"/>
    <w:rsid w:val="00E85B23"/>
    <w:rsid w:val="00E86EAF"/>
    <w:rsid w:val="00E8734D"/>
    <w:rsid w:val="00E97821"/>
    <w:rsid w:val="00E97939"/>
    <w:rsid w:val="00EA11FC"/>
    <w:rsid w:val="00EA16F3"/>
    <w:rsid w:val="00EA6EF2"/>
    <w:rsid w:val="00EA71F2"/>
    <w:rsid w:val="00EB02D2"/>
    <w:rsid w:val="00EB6399"/>
    <w:rsid w:val="00EB767F"/>
    <w:rsid w:val="00EC5DED"/>
    <w:rsid w:val="00EC6BCA"/>
    <w:rsid w:val="00ED230A"/>
    <w:rsid w:val="00ED2767"/>
    <w:rsid w:val="00ED3A37"/>
    <w:rsid w:val="00ED3C96"/>
    <w:rsid w:val="00ED7A9B"/>
    <w:rsid w:val="00EE296D"/>
    <w:rsid w:val="00EE3EC9"/>
    <w:rsid w:val="00EE561B"/>
    <w:rsid w:val="00EE6199"/>
    <w:rsid w:val="00EE6B16"/>
    <w:rsid w:val="00EF1878"/>
    <w:rsid w:val="00EF2BDB"/>
    <w:rsid w:val="00F006ED"/>
    <w:rsid w:val="00F016BB"/>
    <w:rsid w:val="00F0257F"/>
    <w:rsid w:val="00F02F44"/>
    <w:rsid w:val="00F06880"/>
    <w:rsid w:val="00F07930"/>
    <w:rsid w:val="00F11863"/>
    <w:rsid w:val="00F123D9"/>
    <w:rsid w:val="00F134C0"/>
    <w:rsid w:val="00F14172"/>
    <w:rsid w:val="00F15051"/>
    <w:rsid w:val="00F17043"/>
    <w:rsid w:val="00F175F1"/>
    <w:rsid w:val="00F177E2"/>
    <w:rsid w:val="00F17FAC"/>
    <w:rsid w:val="00F22456"/>
    <w:rsid w:val="00F2341E"/>
    <w:rsid w:val="00F24F33"/>
    <w:rsid w:val="00F40451"/>
    <w:rsid w:val="00F41530"/>
    <w:rsid w:val="00F41DA0"/>
    <w:rsid w:val="00F458C0"/>
    <w:rsid w:val="00F50265"/>
    <w:rsid w:val="00F50D7B"/>
    <w:rsid w:val="00F531FA"/>
    <w:rsid w:val="00F622E5"/>
    <w:rsid w:val="00F64B69"/>
    <w:rsid w:val="00F657D2"/>
    <w:rsid w:val="00F70140"/>
    <w:rsid w:val="00F72576"/>
    <w:rsid w:val="00F72D6C"/>
    <w:rsid w:val="00F7496F"/>
    <w:rsid w:val="00F74F27"/>
    <w:rsid w:val="00F75815"/>
    <w:rsid w:val="00F777FD"/>
    <w:rsid w:val="00F80C4F"/>
    <w:rsid w:val="00F82327"/>
    <w:rsid w:val="00F83B19"/>
    <w:rsid w:val="00F84D45"/>
    <w:rsid w:val="00F85046"/>
    <w:rsid w:val="00F8596A"/>
    <w:rsid w:val="00F86DAB"/>
    <w:rsid w:val="00F92C1F"/>
    <w:rsid w:val="00FA5A64"/>
    <w:rsid w:val="00FA62F3"/>
    <w:rsid w:val="00FB0DBB"/>
    <w:rsid w:val="00FB2C24"/>
    <w:rsid w:val="00FB4418"/>
    <w:rsid w:val="00FB4A1B"/>
    <w:rsid w:val="00FB5C80"/>
    <w:rsid w:val="00FB6412"/>
    <w:rsid w:val="00FC0B34"/>
    <w:rsid w:val="00FC13E7"/>
    <w:rsid w:val="00FC31D2"/>
    <w:rsid w:val="00FC4750"/>
    <w:rsid w:val="00FD27C0"/>
    <w:rsid w:val="00FD373C"/>
    <w:rsid w:val="00FD3F9C"/>
    <w:rsid w:val="00FD5762"/>
    <w:rsid w:val="00FD6817"/>
    <w:rsid w:val="00FD7D76"/>
    <w:rsid w:val="00FE098E"/>
    <w:rsid w:val="00FE12D7"/>
    <w:rsid w:val="00FE4502"/>
    <w:rsid w:val="00FF08C3"/>
    <w:rsid w:val="00FF3350"/>
    <w:rsid w:val="00FF45EA"/>
    <w:rsid w:val="00FF55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296A"/>
  <w15:chartTrackingRefBased/>
  <w15:docId w15:val="{F8DA6A30-C4B1-458F-908A-C3C1231E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211"/>
    <w:pPr>
      <w:spacing w:after="0" w:line="240" w:lineRule="auto"/>
    </w:pPr>
    <w:rPr>
      <w:rFonts w:ascii="Times New Roman" w:eastAsia="MS Mincho"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589"/>
    <w:pPr>
      <w:tabs>
        <w:tab w:val="center" w:pos="4513"/>
        <w:tab w:val="right" w:pos="9026"/>
      </w:tabs>
    </w:pPr>
  </w:style>
  <w:style w:type="character" w:customStyle="1" w:styleId="HeaderChar">
    <w:name w:val="Header Char"/>
    <w:basedOn w:val="DefaultParagraphFont"/>
    <w:link w:val="Header"/>
    <w:uiPriority w:val="99"/>
    <w:rsid w:val="00583589"/>
    <w:rPr>
      <w:rFonts w:ascii="Times New Roman" w:eastAsia="MS Mincho" w:hAnsi="Times New Roman" w:cs="Times New Roman"/>
      <w:sz w:val="24"/>
      <w:szCs w:val="20"/>
      <w:lang w:val="en-AU"/>
    </w:rPr>
  </w:style>
  <w:style w:type="paragraph" w:styleId="Footer">
    <w:name w:val="footer"/>
    <w:basedOn w:val="Normal"/>
    <w:link w:val="FooterChar"/>
    <w:uiPriority w:val="99"/>
    <w:unhideWhenUsed/>
    <w:rsid w:val="00583589"/>
    <w:pPr>
      <w:tabs>
        <w:tab w:val="center" w:pos="4513"/>
        <w:tab w:val="right" w:pos="9026"/>
      </w:tabs>
    </w:pPr>
  </w:style>
  <w:style w:type="character" w:customStyle="1" w:styleId="FooterChar">
    <w:name w:val="Footer Char"/>
    <w:basedOn w:val="DefaultParagraphFont"/>
    <w:link w:val="Footer"/>
    <w:uiPriority w:val="99"/>
    <w:rsid w:val="00583589"/>
    <w:rPr>
      <w:rFonts w:ascii="Times New Roman" w:eastAsia="MS Mincho" w:hAnsi="Times New Roman" w:cs="Times New Roman"/>
      <w:sz w:val="24"/>
      <w:szCs w:val="20"/>
      <w:lang w:val="en-AU"/>
    </w:rPr>
  </w:style>
  <w:style w:type="character" w:styleId="CommentReference">
    <w:name w:val="annotation reference"/>
    <w:basedOn w:val="DefaultParagraphFont"/>
    <w:uiPriority w:val="99"/>
    <w:semiHidden/>
    <w:unhideWhenUsed/>
    <w:rsid w:val="00DC1AFC"/>
    <w:rPr>
      <w:sz w:val="16"/>
      <w:szCs w:val="16"/>
    </w:rPr>
  </w:style>
  <w:style w:type="paragraph" w:styleId="CommentText">
    <w:name w:val="annotation text"/>
    <w:basedOn w:val="Normal"/>
    <w:link w:val="CommentTextChar"/>
    <w:uiPriority w:val="99"/>
    <w:unhideWhenUsed/>
    <w:rsid w:val="00DC1AFC"/>
    <w:rPr>
      <w:sz w:val="20"/>
    </w:rPr>
  </w:style>
  <w:style w:type="character" w:customStyle="1" w:styleId="CommentTextChar">
    <w:name w:val="Comment Text Char"/>
    <w:basedOn w:val="DefaultParagraphFont"/>
    <w:link w:val="CommentText"/>
    <w:uiPriority w:val="99"/>
    <w:rsid w:val="00DC1AFC"/>
    <w:rPr>
      <w:rFonts w:ascii="Times New Roman" w:eastAsia="MS Mincho"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C1AFC"/>
    <w:rPr>
      <w:b/>
      <w:bCs/>
    </w:rPr>
  </w:style>
  <w:style w:type="character" w:customStyle="1" w:styleId="CommentSubjectChar">
    <w:name w:val="Comment Subject Char"/>
    <w:basedOn w:val="CommentTextChar"/>
    <w:link w:val="CommentSubject"/>
    <w:uiPriority w:val="99"/>
    <w:semiHidden/>
    <w:rsid w:val="00DC1AFC"/>
    <w:rPr>
      <w:rFonts w:ascii="Times New Roman" w:eastAsia="MS Mincho" w:hAnsi="Times New Roman" w:cs="Times New Roman"/>
      <w:b/>
      <w:bCs/>
      <w:sz w:val="20"/>
      <w:szCs w:val="20"/>
      <w:lang w:val="en-AU"/>
    </w:rPr>
  </w:style>
  <w:style w:type="paragraph" w:customStyle="1" w:styleId="Arialnormal">
    <w:name w:val="Arial normal"/>
    <w:basedOn w:val="Normal"/>
    <w:link w:val="ArialnormalChar"/>
    <w:qFormat/>
    <w:rsid w:val="00F41530"/>
    <w:rPr>
      <w:rFonts w:ascii="Arial" w:eastAsia="Times New Roman" w:hAnsi="Arial" w:cs="Arial"/>
      <w:color w:val="000000"/>
      <w:sz w:val="22"/>
      <w:szCs w:val="22"/>
      <w:lang w:val="en-GB" w:eastAsia="en-GB"/>
    </w:rPr>
  </w:style>
  <w:style w:type="character" w:customStyle="1" w:styleId="ArialnormalChar">
    <w:name w:val="Arial normal Char"/>
    <w:link w:val="Arialnormal"/>
    <w:rsid w:val="00F41530"/>
    <w:rPr>
      <w:rFonts w:ascii="Arial" w:eastAsia="Times New Roman" w:hAnsi="Arial" w:cs="Arial"/>
      <w:color w:val="000000"/>
      <w:lang w:val="en-GB" w:eastAsia="en-GB"/>
    </w:rPr>
  </w:style>
  <w:style w:type="paragraph" w:styleId="Revision">
    <w:name w:val="Revision"/>
    <w:hidden/>
    <w:uiPriority w:val="99"/>
    <w:semiHidden/>
    <w:rsid w:val="00807185"/>
    <w:pPr>
      <w:spacing w:after="0" w:line="240" w:lineRule="auto"/>
    </w:pPr>
    <w:rPr>
      <w:rFonts w:ascii="Times New Roman" w:eastAsia="MS Mincho" w:hAnsi="Times New Roman" w:cs="Times New Roman"/>
      <w:sz w:val="24"/>
      <w:szCs w:val="20"/>
      <w:lang w:val="en-AU"/>
    </w:rPr>
  </w:style>
  <w:style w:type="paragraph" w:styleId="ListParagraph">
    <w:name w:val="List Paragraph"/>
    <w:basedOn w:val="Normal"/>
    <w:uiPriority w:val="34"/>
    <w:qFormat/>
    <w:rsid w:val="00807185"/>
    <w:pPr>
      <w:ind w:left="720"/>
      <w:contextualSpacing/>
    </w:pPr>
  </w:style>
  <w:style w:type="table" w:styleId="TableGrid">
    <w:name w:val="Table Grid"/>
    <w:basedOn w:val="TableNormal"/>
    <w:uiPriority w:val="39"/>
    <w:rsid w:val="007B6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3C8B"/>
    <w:rPr>
      <w:color w:val="0563C1" w:themeColor="hyperlink"/>
      <w:u w:val="single"/>
    </w:rPr>
  </w:style>
  <w:style w:type="character" w:styleId="UnresolvedMention">
    <w:name w:val="Unresolved Mention"/>
    <w:basedOn w:val="DefaultParagraphFont"/>
    <w:uiPriority w:val="99"/>
    <w:semiHidden/>
    <w:unhideWhenUsed/>
    <w:rsid w:val="00903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94301">
      <w:bodyDiv w:val="1"/>
      <w:marLeft w:val="0"/>
      <w:marRight w:val="0"/>
      <w:marTop w:val="0"/>
      <w:marBottom w:val="0"/>
      <w:divBdr>
        <w:top w:val="none" w:sz="0" w:space="0" w:color="auto"/>
        <w:left w:val="none" w:sz="0" w:space="0" w:color="auto"/>
        <w:bottom w:val="none" w:sz="0" w:space="0" w:color="auto"/>
        <w:right w:val="none" w:sz="0" w:space="0" w:color="auto"/>
      </w:divBdr>
    </w:div>
    <w:div w:id="414783663">
      <w:bodyDiv w:val="1"/>
      <w:marLeft w:val="0"/>
      <w:marRight w:val="0"/>
      <w:marTop w:val="0"/>
      <w:marBottom w:val="0"/>
      <w:divBdr>
        <w:top w:val="none" w:sz="0" w:space="0" w:color="auto"/>
        <w:left w:val="none" w:sz="0" w:space="0" w:color="auto"/>
        <w:bottom w:val="none" w:sz="0" w:space="0" w:color="auto"/>
        <w:right w:val="none" w:sz="0" w:space="0" w:color="auto"/>
      </w:divBdr>
    </w:div>
    <w:div w:id="925924791">
      <w:bodyDiv w:val="1"/>
      <w:marLeft w:val="0"/>
      <w:marRight w:val="0"/>
      <w:marTop w:val="0"/>
      <w:marBottom w:val="0"/>
      <w:divBdr>
        <w:top w:val="none" w:sz="0" w:space="0" w:color="auto"/>
        <w:left w:val="none" w:sz="0" w:space="0" w:color="auto"/>
        <w:bottom w:val="none" w:sz="0" w:space="0" w:color="auto"/>
        <w:right w:val="none" w:sz="0" w:space="0" w:color="auto"/>
      </w:divBdr>
    </w:div>
    <w:div w:id="1196624817">
      <w:bodyDiv w:val="1"/>
      <w:marLeft w:val="0"/>
      <w:marRight w:val="0"/>
      <w:marTop w:val="0"/>
      <w:marBottom w:val="0"/>
      <w:divBdr>
        <w:top w:val="none" w:sz="0" w:space="0" w:color="auto"/>
        <w:left w:val="none" w:sz="0" w:space="0" w:color="auto"/>
        <w:bottom w:val="none" w:sz="0" w:space="0" w:color="auto"/>
        <w:right w:val="none" w:sz="0" w:space="0" w:color="auto"/>
      </w:divBdr>
    </w:div>
    <w:div w:id="158918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atalyst.harvard.edu/writing-communication-center/write-effectively/plain-languag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3bbafaed516523065d808eec05afec6f">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47b0c235df8c00476680730210bc369a"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E4D7E-4542-4E07-A641-3FE6EE47D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568ECB-7D53-4F04-92F0-C8454C6F641A}">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3.xml><?xml version="1.0" encoding="utf-8"?>
<ds:datastoreItem xmlns:ds="http://schemas.openxmlformats.org/officeDocument/2006/customXml" ds:itemID="{84FAFD25-85C3-44B9-804C-9AA872FC33F1}">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4.xml><?xml version="1.0" encoding="utf-8"?>
<ds:datastoreItem xmlns:ds="http://schemas.openxmlformats.org/officeDocument/2006/customXml" ds:itemID="{83BF3E0D-BDDC-4A07-BD7F-5F982FBDE3A4}">
  <ds:schemaRefs>
    <ds:schemaRef ds:uri="http://schemas.openxmlformats.org/officeDocument/2006/bibliography"/>
  </ds:schemaRefs>
</ds:datastoreItem>
</file>

<file path=customXml/itemProps5.xml><?xml version="1.0" encoding="utf-8"?>
<ds:datastoreItem xmlns:ds="http://schemas.openxmlformats.org/officeDocument/2006/customXml" ds:itemID="{E3E5DF86-069A-448F-8A67-1F18113ED289}">
  <ds:schemaRefs>
    <ds:schemaRef ds:uri="http://schemas.microsoft.com/sharepoint/v3/contenttype/forms"/>
  </ds:schemaRefs>
</ds:datastoreItem>
</file>

<file path=customXml/itemProps6.xml><?xml version="1.0" encoding="utf-8"?>
<ds:datastoreItem xmlns:ds="http://schemas.openxmlformats.org/officeDocument/2006/customXml" ds:itemID="{13041207-62A0-4607-8F7E-817E3982A5DB}">
  <ds:schemaRefs>
    <ds:schemaRef ds:uri="http://schemas.microsoft.com/sharepoint/v3/contenttype/forms"/>
  </ds:schemaRefs>
</ds:datastoreItem>
</file>

<file path=docMetadata/LabelInfo.xml><?xml version="1.0" encoding="utf-8"?>
<clbl:labelList xmlns:clbl="http://schemas.microsoft.com/office/2020/mipLabelMetadata">
  <clbl:label id="{b75eb9d1-7479-4f8a-9240-cc5b19dbbc64}" enabled="1" method="Standard" siteId="{d1b36e95-0d50-42e9-958f-b63fa906beaa}" removed="0"/>
</clbl:labelList>
</file>

<file path=docProps/app.xml><?xml version="1.0" encoding="utf-8"?>
<Properties xmlns="http://schemas.openxmlformats.org/officeDocument/2006/extended-properties" xmlns:vt="http://schemas.openxmlformats.org/officeDocument/2006/docPropsVTypes">
  <Template>Normal.dotm</Template>
  <TotalTime>95</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go Matisi</dc:creator>
  <cp:keywords/>
  <dc:description/>
  <cp:lastModifiedBy>Johnson Edwards</cp:lastModifiedBy>
  <cp:revision>86</cp:revision>
  <cp:lastPrinted>2026-07-05T22:11:00Z</cp:lastPrinted>
  <dcterms:created xsi:type="dcterms:W3CDTF">2025-06-23T04:46:00Z</dcterms:created>
  <dcterms:modified xsi:type="dcterms:W3CDTF">2026-07-0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y fmtid="{D5CDD505-2E9C-101B-9397-08002B2CF9AE}" pid="4" name="GrammarlyDocumentId">
    <vt:lpwstr>55f9e74d-4f3b-4e54-84f3-a3f4c0f36784</vt:lpwstr>
  </property>
  <property fmtid="{D5CDD505-2E9C-101B-9397-08002B2CF9AE}" pid="5" name="docLang">
    <vt:lpwstr>en</vt:lpwstr>
  </property>
</Properties>
</file>